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7FAB89" w14:textId="226F3488" w:rsidR="000D4110" w:rsidRDefault="00DF7D9D" w:rsidP="00DF7D9D">
      <w:pPr>
        <w:pStyle w:val="Title"/>
        <w:jc w:val="center"/>
        <w:rPr>
          <w:lang w:val="en-US"/>
        </w:rPr>
      </w:pPr>
      <w:r>
        <w:rPr>
          <w:lang w:val="en-US"/>
        </w:rPr>
        <w:t>Machine Learning Algorithms</w:t>
      </w:r>
    </w:p>
    <w:p w14:paraId="1C5CF364" w14:textId="77777777" w:rsidR="00DF7D9D" w:rsidRDefault="00DF7D9D" w:rsidP="00DF7D9D">
      <w:pPr>
        <w:rPr>
          <w:lang w:val="en-US"/>
        </w:rPr>
      </w:pPr>
    </w:p>
    <w:p w14:paraId="42F79E9A" w14:textId="05F199B6" w:rsidR="00DF7D9D" w:rsidRDefault="003269C2" w:rsidP="00DF7D9D">
      <w:pPr>
        <w:rPr>
          <w:rFonts w:ascii="Segoe UI" w:hAnsi="Segoe UI" w:cs="Segoe UI"/>
          <w:color w:val="333333"/>
          <w:shd w:val="clear" w:color="auto" w:fill="FFFFFF"/>
        </w:rPr>
      </w:pPr>
      <w:r>
        <w:rPr>
          <w:rFonts w:ascii="Segoe UI" w:hAnsi="Segoe UI" w:cs="Segoe UI"/>
          <w:color w:val="333333"/>
          <w:shd w:val="clear" w:color="auto" w:fill="FFFFFF"/>
        </w:rPr>
        <w:t>Machine Learning Algorithm can be broadly classified into three types:</w:t>
      </w:r>
    </w:p>
    <w:p w14:paraId="56DD9F41" w14:textId="0DB05756" w:rsidR="00E43058" w:rsidRPr="00E43058" w:rsidRDefault="00E43058" w:rsidP="00E43058">
      <w:pPr>
        <w:numPr>
          <w:ilvl w:val="0"/>
          <w:numId w:val="1"/>
        </w:numPr>
        <w:shd w:val="clear" w:color="auto" w:fill="FFFFFF"/>
        <w:spacing w:before="60" w:after="100" w:afterAutospacing="1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43058">
        <w:rPr>
          <w:rFonts w:ascii="Segoe UI" w:eastAsia="Times New Roman" w:hAnsi="Segoe UI" w:cs="Segoe UI"/>
          <w:b/>
          <w:bCs/>
          <w:color w:val="000000"/>
          <w:kern w:val="0"/>
          <w:sz w:val="24"/>
          <w:szCs w:val="24"/>
          <w:lang w:eastAsia="en-IN"/>
          <w14:ligatures w14:val="none"/>
        </w:rPr>
        <w:t>Supervised Learning Algorithms</w:t>
      </w:r>
    </w:p>
    <w:p w14:paraId="0F336505" w14:textId="77777777" w:rsidR="00E43058" w:rsidRPr="00E43058" w:rsidRDefault="00E43058" w:rsidP="00E43058">
      <w:pPr>
        <w:numPr>
          <w:ilvl w:val="0"/>
          <w:numId w:val="1"/>
        </w:numPr>
        <w:shd w:val="clear" w:color="auto" w:fill="FFFFFF"/>
        <w:spacing w:before="60" w:after="100" w:afterAutospacing="1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43058">
        <w:rPr>
          <w:rFonts w:ascii="Segoe UI" w:eastAsia="Times New Roman" w:hAnsi="Segoe UI" w:cs="Segoe UI"/>
          <w:b/>
          <w:bCs/>
          <w:color w:val="000000"/>
          <w:kern w:val="0"/>
          <w:sz w:val="24"/>
          <w:szCs w:val="24"/>
          <w:lang w:eastAsia="en-IN"/>
          <w14:ligatures w14:val="none"/>
        </w:rPr>
        <w:t>Unsupervised Learning Algorithms</w:t>
      </w:r>
    </w:p>
    <w:p w14:paraId="41B73394" w14:textId="77777777" w:rsidR="00E43058" w:rsidRPr="00E43058" w:rsidRDefault="00E43058" w:rsidP="00E43058">
      <w:pPr>
        <w:numPr>
          <w:ilvl w:val="0"/>
          <w:numId w:val="1"/>
        </w:numPr>
        <w:shd w:val="clear" w:color="auto" w:fill="FFFFFF"/>
        <w:spacing w:before="60" w:after="100" w:afterAutospacing="1" w:line="375" w:lineRule="atLeast"/>
        <w:jc w:val="both"/>
        <w:rPr>
          <w:rFonts w:ascii="Segoe UI" w:eastAsia="Times New Roman" w:hAnsi="Segoe UI" w:cs="Segoe UI"/>
          <w:color w:val="000000"/>
          <w:kern w:val="0"/>
          <w:sz w:val="24"/>
          <w:szCs w:val="24"/>
          <w:lang w:eastAsia="en-IN"/>
          <w14:ligatures w14:val="none"/>
        </w:rPr>
      </w:pPr>
      <w:r w:rsidRPr="00E43058">
        <w:rPr>
          <w:rFonts w:ascii="Segoe UI" w:eastAsia="Times New Roman" w:hAnsi="Segoe UI" w:cs="Segoe UI"/>
          <w:b/>
          <w:bCs/>
          <w:color w:val="000000"/>
          <w:kern w:val="0"/>
          <w:sz w:val="24"/>
          <w:szCs w:val="24"/>
          <w:lang w:eastAsia="en-IN"/>
          <w14:ligatures w14:val="none"/>
        </w:rPr>
        <w:t>Reinforcement Learning algorithm</w:t>
      </w:r>
    </w:p>
    <w:p w14:paraId="14A1AD49" w14:textId="16FD8CB6" w:rsidR="003269C2" w:rsidRPr="00DF7D9D" w:rsidRDefault="00346C4D" w:rsidP="00DF7D9D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5AD1FA0C" wp14:editId="1CFF3BA6">
                <wp:simplePos x="0" y="0"/>
                <wp:positionH relativeFrom="column">
                  <wp:posOffset>1945047</wp:posOffset>
                </wp:positionH>
                <wp:positionV relativeFrom="paragraph">
                  <wp:posOffset>-440705</wp:posOffset>
                </wp:positionV>
                <wp:extent cx="360" cy="360"/>
                <wp:effectExtent l="38100" t="38100" r="57150" b="57150"/>
                <wp:wrapNone/>
                <wp:docPr id="729040002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4E6B6A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6" o:spid="_x0000_s1026" type="#_x0000_t75" style="position:absolute;margin-left:152.45pt;margin-top:-35.4pt;width:1.45pt;height:1.4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">
                <v:imagedata r:id="rId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073ADAB" wp14:editId="180BF238">
                <wp:simplePos x="0" y="0"/>
                <wp:positionH relativeFrom="column">
                  <wp:posOffset>-1845753</wp:posOffset>
                </wp:positionH>
                <wp:positionV relativeFrom="paragraph">
                  <wp:posOffset>470248</wp:posOffset>
                </wp:positionV>
                <wp:extent cx="6840" cy="360"/>
                <wp:effectExtent l="76200" t="114300" r="88900" b="133350"/>
                <wp:wrapNone/>
                <wp:docPr id="1686591799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68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FAEA7E" id="Ink 1" o:spid="_x0000_s1026" type="#_x0000_t75" style="position:absolute;margin-left:-148.15pt;margin-top:31.4pt;width:6.25pt;height:11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">
                <v:imagedata r:id="rId8" o:title=""/>
              </v:shape>
            </w:pict>
          </mc:Fallback>
        </mc:AlternateContent>
      </w:r>
      <w:r w:rsidR="00645004" w:rsidRPr="00645004">
        <w:drawing>
          <wp:inline distT="0" distB="0" distL="0" distR="0" wp14:anchorId="5F0E752B" wp14:editId="342CD37E">
            <wp:extent cx="6429375" cy="3676650"/>
            <wp:effectExtent l="0" t="38100" r="0" b="38100"/>
            <wp:docPr id="104188434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1B99FF59-0E99-AA7B-572A-E773467AF46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sectPr w:rsidR="003269C2" w:rsidRPr="00DF7D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796DE5"/>
    <w:multiLevelType w:val="multilevel"/>
    <w:tmpl w:val="50DA5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42526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tLCwMDU3N7Aws7RQ0lEKTi0uzszPAykwrAUA57RxCCwAAAA="/>
  </w:docVars>
  <w:rsids>
    <w:rsidRoot w:val="00DF7D9D"/>
    <w:rsid w:val="000D4110"/>
    <w:rsid w:val="002A29AE"/>
    <w:rsid w:val="003269C2"/>
    <w:rsid w:val="00346C4D"/>
    <w:rsid w:val="00645004"/>
    <w:rsid w:val="007534F3"/>
    <w:rsid w:val="008169B7"/>
    <w:rsid w:val="00DD091E"/>
    <w:rsid w:val="00DF7D9D"/>
    <w:rsid w:val="00E43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680C2"/>
  <w15:chartTrackingRefBased/>
  <w15:docId w15:val="{43E681EE-083A-4DF7-A13D-EEB969582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F7D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7D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E430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15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diagramDrawing" Target="diagrams/drawing1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diagramColors" Target="diagrams/colors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diagramQuickStyle" Target="diagrams/quickStyle1.xml"/><Relationship Id="rId5" Type="http://schemas.openxmlformats.org/officeDocument/2006/relationships/customXml" Target="ink/ink1.xml"/><Relationship Id="rId15" Type="http://schemas.openxmlformats.org/officeDocument/2006/relationships/theme" Target="theme/theme1.xml"/><Relationship Id="rId10" Type="http://schemas.openxmlformats.org/officeDocument/2006/relationships/diagramLayout" Target="diagrams/layout1.xml"/><Relationship Id="rId4" Type="http://schemas.openxmlformats.org/officeDocument/2006/relationships/webSettings" Target="webSettings.xml"/><Relationship Id="rId9" Type="http://schemas.openxmlformats.org/officeDocument/2006/relationships/diagramData" Target="diagrams/data1.xml"/><Relationship Id="rId14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92760ED-AAAD-496F-8D27-FB0FDAA68495}" type="doc">
      <dgm:prSet loTypeId="urn:microsoft.com/office/officeart/2005/8/layout/orgChart1" loCatId="hierarchy" qsTypeId="urn:microsoft.com/office/officeart/2005/8/quickstyle/simple3" qsCatId="simple" csTypeId="urn:microsoft.com/office/officeart/2005/8/colors/colorful3" csCatId="colorful"/>
      <dgm:spPr/>
      <dgm:t>
        <a:bodyPr/>
        <a:lstStyle/>
        <a:p>
          <a:endParaRPr lang="en-IN"/>
        </a:p>
      </dgm:t>
    </dgm:pt>
    <dgm:pt modelId="{DE81FC3E-E22B-48BC-BEF8-B11AD70804D1}">
      <dgm:prSet/>
      <dgm:spPr/>
      <dgm:t>
        <a:bodyPr/>
        <a:lstStyle/>
        <a:p>
          <a:r>
            <a:rPr lang="en-IN"/>
            <a:t>Machine Learning</a:t>
          </a:r>
        </a:p>
      </dgm:t>
    </dgm:pt>
    <dgm:pt modelId="{C05DDC9C-5FF8-47E8-90FE-99A1BE095FB5}" type="parTrans" cxnId="{389A104C-EDFA-43C8-B09B-DE93AE289438}">
      <dgm:prSet/>
      <dgm:spPr/>
      <dgm:t>
        <a:bodyPr/>
        <a:lstStyle/>
        <a:p>
          <a:endParaRPr lang="en-IN"/>
        </a:p>
      </dgm:t>
    </dgm:pt>
    <dgm:pt modelId="{F63E062A-9221-4B69-A858-C1DA8F7E32BF}" type="sibTrans" cxnId="{389A104C-EDFA-43C8-B09B-DE93AE289438}">
      <dgm:prSet/>
      <dgm:spPr/>
      <dgm:t>
        <a:bodyPr/>
        <a:lstStyle/>
        <a:p>
          <a:endParaRPr lang="en-IN"/>
        </a:p>
      </dgm:t>
    </dgm:pt>
    <dgm:pt modelId="{FBA276A7-FE01-4304-B720-7F39754AF974}">
      <dgm:prSet/>
      <dgm:spPr/>
      <dgm:t>
        <a:bodyPr/>
        <a:lstStyle/>
        <a:p>
          <a:r>
            <a:rPr lang="en-IN" b="0" i="0"/>
            <a:t>Supervised</a:t>
          </a:r>
          <a:endParaRPr lang="en-IN"/>
        </a:p>
      </dgm:t>
    </dgm:pt>
    <dgm:pt modelId="{86696222-31BC-44F5-A74E-E237B217E445}" type="parTrans" cxnId="{D9B0ABA7-73E1-4640-87A5-F2D56C78CBF9}">
      <dgm:prSet/>
      <dgm:spPr/>
      <dgm:t>
        <a:bodyPr/>
        <a:lstStyle/>
        <a:p>
          <a:endParaRPr lang="en-IN"/>
        </a:p>
      </dgm:t>
    </dgm:pt>
    <dgm:pt modelId="{2B4469A2-8CEA-4B14-8A91-9ADFEAE61B98}" type="sibTrans" cxnId="{D9B0ABA7-73E1-4640-87A5-F2D56C78CBF9}">
      <dgm:prSet/>
      <dgm:spPr/>
      <dgm:t>
        <a:bodyPr/>
        <a:lstStyle/>
        <a:p>
          <a:endParaRPr lang="en-IN"/>
        </a:p>
      </dgm:t>
    </dgm:pt>
    <dgm:pt modelId="{C5274E57-25F9-4395-899C-F1EEBA6784C7}">
      <dgm:prSet/>
      <dgm:spPr/>
      <dgm:t>
        <a:bodyPr/>
        <a:lstStyle/>
        <a:p>
          <a:r>
            <a:rPr lang="en-IN"/>
            <a:t>Regression</a:t>
          </a:r>
        </a:p>
      </dgm:t>
    </dgm:pt>
    <dgm:pt modelId="{BB6481E5-5834-443D-AC3B-4ED76189179E}" type="parTrans" cxnId="{BC48458E-7F08-4F62-A955-727F4CC9FA76}">
      <dgm:prSet/>
      <dgm:spPr/>
      <dgm:t>
        <a:bodyPr/>
        <a:lstStyle/>
        <a:p>
          <a:endParaRPr lang="en-IN"/>
        </a:p>
      </dgm:t>
    </dgm:pt>
    <dgm:pt modelId="{E34885BA-597D-4067-AE9C-7C7A73D07227}" type="sibTrans" cxnId="{BC48458E-7F08-4F62-A955-727F4CC9FA76}">
      <dgm:prSet/>
      <dgm:spPr/>
      <dgm:t>
        <a:bodyPr/>
        <a:lstStyle/>
        <a:p>
          <a:endParaRPr lang="en-IN"/>
        </a:p>
      </dgm:t>
    </dgm:pt>
    <dgm:pt modelId="{37097F2B-B3F3-46C5-BE21-1BE086AD823F}">
      <dgm:prSet/>
      <dgm:spPr/>
      <dgm:t>
        <a:bodyPr/>
        <a:lstStyle/>
        <a:p>
          <a:r>
            <a:rPr lang="en-IN" b="0" i="0"/>
            <a:t>Linear</a:t>
          </a:r>
          <a:endParaRPr lang="en-IN"/>
        </a:p>
      </dgm:t>
    </dgm:pt>
    <dgm:pt modelId="{861C0F59-EAEE-406F-8EE4-0569455375ED}" type="parTrans" cxnId="{A2FA4BFD-2C6D-4499-A298-6558EA7095AB}">
      <dgm:prSet/>
      <dgm:spPr/>
      <dgm:t>
        <a:bodyPr/>
        <a:lstStyle/>
        <a:p>
          <a:endParaRPr lang="en-IN"/>
        </a:p>
      </dgm:t>
    </dgm:pt>
    <dgm:pt modelId="{99C49DC0-FB14-40BF-A803-55FDC0441F1C}" type="sibTrans" cxnId="{A2FA4BFD-2C6D-4499-A298-6558EA7095AB}">
      <dgm:prSet/>
      <dgm:spPr/>
      <dgm:t>
        <a:bodyPr/>
        <a:lstStyle/>
        <a:p>
          <a:endParaRPr lang="en-IN"/>
        </a:p>
      </dgm:t>
    </dgm:pt>
    <dgm:pt modelId="{55DD64CB-DECB-4510-AEAC-ED1E59146A07}">
      <dgm:prSet/>
      <dgm:spPr/>
      <dgm:t>
        <a:bodyPr/>
        <a:lstStyle/>
        <a:p>
          <a:r>
            <a:rPr lang="en-IN"/>
            <a:t>Polynomial	</a:t>
          </a:r>
        </a:p>
      </dgm:t>
    </dgm:pt>
    <dgm:pt modelId="{B638ED7A-932A-4FBA-997C-6FB812BF3FD2}" type="parTrans" cxnId="{2E0CA9FA-EFE8-49A7-86F9-03CA677471B7}">
      <dgm:prSet/>
      <dgm:spPr/>
      <dgm:t>
        <a:bodyPr/>
        <a:lstStyle/>
        <a:p>
          <a:endParaRPr lang="en-IN"/>
        </a:p>
      </dgm:t>
    </dgm:pt>
    <dgm:pt modelId="{1302CC75-3D26-405D-B086-1120FAD0A676}" type="sibTrans" cxnId="{2E0CA9FA-EFE8-49A7-86F9-03CA677471B7}">
      <dgm:prSet/>
      <dgm:spPr/>
      <dgm:t>
        <a:bodyPr/>
        <a:lstStyle/>
        <a:p>
          <a:endParaRPr lang="en-IN"/>
        </a:p>
      </dgm:t>
    </dgm:pt>
    <dgm:pt modelId="{FF435BC5-E478-4CF7-82D1-D6B429F1D63C}">
      <dgm:prSet/>
      <dgm:spPr/>
      <dgm:t>
        <a:bodyPr/>
        <a:lstStyle/>
        <a:p>
          <a:r>
            <a:rPr lang="en-IN"/>
            <a:t>Decision Tree</a:t>
          </a:r>
        </a:p>
      </dgm:t>
    </dgm:pt>
    <dgm:pt modelId="{79C2764C-27A4-46F2-9330-3742464082E0}" type="parTrans" cxnId="{2D50BC74-FFB8-4B09-A413-3D29848E7BB7}">
      <dgm:prSet/>
      <dgm:spPr/>
      <dgm:t>
        <a:bodyPr/>
        <a:lstStyle/>
        <a:p>
          <a:endParaRPr lang="en-IN"/>
        </a:p>
      </dgm:t>
    </dgm:pt>
    <dgm:pt modelId="{FA803D45-F9BC-4808-AD1E-F94771DDDACC}" type="sibTrans" cxnId="{2D50BC74-FFB8-4B09-A413-3D29848E7BB7}">
      <dgm:prSet/>
      <dgm:spPr/>
      <dgm:t>
        <a:bodyPr/>
        <a:lstStyle/>
        <a:p>
          <a:endParaRPr lang="en-IN"/>
        </a:p>
      </dgm:t>
    </dgm:pt>
    <dgm:pt modelId="{D374CF50-52E8-412E-84D1-D6E4990E05F1}">
      <dgm:prSet/>
      <dgm:spPr/>
      <dgm:t>
        <a:bodyPr/>
        <a:lstStyle/>
        <a:p>
          <a:r>
            <a:rPr lang="en-IN"/>
            <a:t>Random Forest</a:t>
          </a:r>
        </a:p>
      </dgm:t>
    </dgm:pt>
    <dgm:pt modelId="{6695DC51-8BF4-4452-BA43-BF0B864D2C32}" type="parTrans" cxnId="{441FC9C9-439D-4FEC-A378-2D0A6A8CEB6E}">
      <dgm:prSet/>
      <dgm:spPr/>
      <dgm:t>
        <a:bodyPr/>
        <a:lstStyle/>
        <a:p>
          <a:endParaRPr lang="en-IN"/>
        </a:p>
      </dgm:t>
    </dgm:pt>
    <dgm:pt modelId="{9207BF95-3075-45C1-BD3F-B677DE1C2C2D}" type="sibTrans" cxnId="{441FC9C9-439D-4FEC-A378-2D0A6A8CEB6E}">
      <dgm:prSet/>
      <dgm:spPr/>
      <dgm:t>
        <a:bodyPr/>
        <a:lstStyle/>
        <a:p>
          <a:endParaRPr lang="en-IN"/>
        </a:p>
      </dgm:t>
    </dgm:pt>
    <dgm:pt modelId="{FB29DF84-C7F9-40B1-BECA-A4B957DEC586}">
      <dgm:prSet/>
      <dgm:spPr/>
      <dgm:t>
        <a:bodyPr/>
        <a:lstStyle/>
        <a:p>
          <a:r>
            <a:rPr lang="en-IN"/>
            <a:t>Classification</a:t>
          </a:r>
        </a:p>
      </dgm:t>
    </dgm:pt>
    <dgm:pt modelId="{0D321484-0B59-411A-8844-D4B9E53EEDA3}" type="parTrans" cxnId="{B52FB309-B60F-42D4-AE53-724FBEEA66CC}">
      <dgm:prSet/>
      <dgm:spPr/>
      <dgm:t>
        <a:bodyPr/>
        <a:lstStyle/>
        <a:p>
          <a:endParaRPr lang="en-IN"/>
        </a:p>
      </dgm:t>
    </dgm:pt>
    <dgm:pt modelId="{D5A0342D-CA1C-4EC5-8C13-4F25CEABCD5C}" type="sibTrans" cxnId="{B52FB309-B60F-42D4-AE53-724FBEEA66CC}">
      <dgm:prSet/>
      <dgm:spPr/>
      <dgm:t>
        <a:bodyPr/>
        <a:lstStyle/>
        <a:p>
          <a:endParaRPr lang="en-IN"/>
        </a:p>
      </dgm:t>
    </dgm:pt>
    <dgm:pt modelId="{C8CC6CBB-55C4-4626-B2E1-B24477B9A250}">
      <dgm:prSet/>
      <dgm:spPr/>
      <dgm:t>
        <a:bodyPr/>
        <a:lstStyle/>
        <a:p>
          <a:r>
            <a:rPr lang="en-IN"/>
            <a:t>KNN</a:t>
          </a:r>
        </a:p>
      </dgm:t>
    </dgm:pt>
    <dgm:pt modelId="{4233B59C-FD99-42A0-BB50-8451FA83F056}" type="parTrans" cxnId="{B89E4AEF-0511-4E5D-BF94-0A100CACE319}">
      <dgm:prSet/>
      <dgm:spPr/>
      <dgm:t>
        <a:bodyPr/>
        <a:lstStyle/>
        <a:p>
          <a:endParaRPr lang="en-IN"/>
        </a:p>
      </dgm:t>
    </dgm:pt>
    <dgm:pt modelId="{51CB7196-C8D9-4A70-BAEC-4D576BEAF172}" type="sibTrans" cxnId="{B89E4AEF-0511-4E5D-BF94-0A100CACE319}">
      <dgm:prSet/>
      <dgm:spPr/>
      <dgm:t>
        <a:bodyPr/>
        <a:lstStyle/>
        <a:p>
          <a:endParaRPr lang="en-IN"/>
        </a:p>
      </dgm:t>
    </dgm:pt>
    <dgm:pt modelId="{489C2F4B-03DD-4807-9846-8AA16C7F1563}">
      <dgm:prSet/>
      <dgm:spPr/>
      <dgm:t>
        <a:bodyPr/>
        <a:lstStyle/>
        <a:p>
          <a:r>
            <a:rPr lang="en-IN"/>
            <a:t>Trees</a:t>
          </a:r>
        </a:p>
      </dgm:t>
    </dgm:pt>
    <dgm:pt modelId="{0E255BD1-1F6A-4962-AE95-FFC2E1A6FD6B}" type="parTrans" cxnId="{4E1637FB-DBB8-4FFD-BA5D-303D87803B41}">
      <dgm:prSet/>
      <dgm:spPr/>
      <dgm:t>
        <a:bodyPr/>
        <a:lstStyle/>
        <a:p>
          <a:endParaRPr lang="en-IN"/>
        </a:p>
      </dgm:t>
    </dgm:pt>
    <dgm:pt modelId="{B462722A-5864-4075-8B8E-37BD7D6FDCEF}" type="sibTrans" cxnId="{4E1637FB-DBB8-4FFD-BA5D-303D87803B41}">
      <dgm:prSet/>
      <dgm:spPr/>
      <dgm:t>
        <a:bodyPr/>
        <a:lstStyle/>
        <a:p>
          <a:endParaRPr lang="en-IN"/>
        </a:p>
      </dgm:t>
    </dgm:pt>
    <dgm:pt modelId="{A8244DAA-0FF5-42EF-B978-DCBBEF279E6E}">
      <dgm:prSet/>
      <dgm:spPr/>
      <dgm:t>
        <a:bodyPr/>
        <a:lstStyle/>
        <a:p>
          <a:r>
            <a:rPr lang="en-IN"/>
            <a:t>Logistic Regression</a:t>
          </a:r>
        </a:p>
      </dgm:t>
    </dgm:pt>
    <dgm:pt modelId="{772A7B80-CBEC-41EE-AB4C-A694B9670C81}" type="parTrans" cxnId="{EC5DE54A-7182-4E38-92D7-8E316D0B16EC}">
      <dgm:prSet/>
      <dgm:spPr/>
      <dgm:t>
        <a:bodyPr/>
        <a:lstStyle/>
        <a:p>
          <a:endParaRPr lang="en-IN"/>
        </a:p>
      </dgm:t>
    </dgm:pt>
    <dgm:pt modelId="{8479754F-3753-4AC2-AFB8-032B897AC3E1}" type="sibTrans" cxnId="{EC5DE54A-7182-4E38-92D7-8E316D0B16EC}">
      <dgm:prSet/>
      <dgm:spPr/>
      <dgm:t>
        <a:bodyPr/>
        <a:lstStyle/>
        <a:p>
          <a:endParaRPr lang="en-IN"/>
        </a:p>
      </dgm:t>
    </dgm:pt>
    <dgm:pt modelId="{5F72DF67-E40D-428C-BECD-14FF3E0C3801}">
      <dgm:prSet/>
      <dgm:spPr/>
      <dgm:t>
        <a:bodyPr/>
        <a:lstStyle/>
        <a:p>
          <a:r>
            <a:rPr lang="en-IN"/>
            <a:t>Naïve-Bayes</a:t>
          </a:r>
        </a:p>
      </dgm:t>
    </dgm:pt>
    <dgm:pt modelId="{DA0C6D44-CE92-44ED-A0E4-FCDC28184F7D}" type="parTrans" cxnId="{5E1AAB9F-2972-4D7C-861B-787E4B038B5E}">
      <dgm:prSet/>
      <dgm:spPr/>
      <dgm:t>
        <a:bodyPr/>
        <a:lstStyle/>
        <a:p>
          <a:endParaRPr lang="en-IN"/>
        </a:p>
      </dgm:t>
    </dgm:pt>
    <dgm:pt modelId="{ABED1878-CF8E-44EA-8425-47D34DAA7E93}" type="sibTrans" cxnId="{5E1AAB9F-2972-4D7C-861B-787E4B038B5E}">
      <dgm:prSet/>
      <dgm:spPr/>
      <dgm:t>
        <a:bodyPr/>
        <a:lstStyle/>
        <a:p>
          <a:endParaRPr lang="en-IN"/>
        </a:p>
      </dgm:t>
    </dgm:pt>
    <dgm:pt modelId="{2CDE10FD-EB62-4CB8-98B2-761CBD8DCFE1}">
      <dgm:prSet/>
      <dgm:spPr/>
      <dgm:t>
        <a:bodyPr/>
        <a:lstStyle/>
        <a:p>
          <a:r>
            <a:rPr lang="en-IN"/>
            <a:t>SVM( Support Vector Machine)</a:t>
          </a:r>
        </a:p>
      </dgm:t>
    </dgm:pt>
    <dgm:pt modelId="{DE06EA5A-2E6D-4F0A-B0E8-9CD81FB086EB}" type="parTrans" cxnId="{CFDC74BD-1DA3-4BAB-A3ED-E5089A29FECD}">
      <dgm:prSet/>
      <dgm:spPr/>
      <dgm:t>
        <a:bodyPr/>
        <a:lstStyle/>
        <a:p>
          <a:endParaRPr lang="en-IN"/>
        </a:p>
      </dgm:t>
    </dgm:pt>
    <dgm:pt modelId="{CDADE2FD-1238-4E65-9FD3-B09B6FB6C09F}" type="sibTrans" cxnId="{CFDC74BD-1DA3-4BAB-A3ED-E5089A29FECD}">
      <dgm:prSet/>
      <dgm:spPr/>
      <dgm:t>
        <a:bodyPr/>
        <a:lstStyle/>
        <a:p>
          <a:endParaRPr lang="en-IN"/>
        </a:p>
      </dgm:t>
    </dgm:pt>
    <dgm:pt modelId="{3D326646-59D0-4A1A-98FD-8BE6B6EFBED6}">
      <dgm:prSet/>
      <dgm:spPr/>
      <dgm:t>
        <a:bodyPr/>
        <a:lstStyle/>
        <a:p>
          <a:r>
            <a:rPr lang="en-IN" b="0" i="0"/>
            <a:t>UnSupervised</a:t>
          </a:r>
          <a:endParaRPr lang="en-IN"/>
        </a:p>
      </dgm:t>
    </dgm:pt>
    <dgm:pt modelId="{69496D84-3F53-4CB5-AF90-F7BA196F801D}" type="parTrans" cxnId="{E0C93A22-0427-432B-9025-76107DCBBCD2}">
      <dgm:prSet/>
      <dgm:spPr/>
      <dgm:t>
        <a:bodyPr/>
        <a:lstStyle/>
        <a:p>
          <a:endParaRPr lang="en-IN"/>
        </a:p>
      </dgm:t>
    </dgm:pt>
    <dgm:pt modelId="{2B2D6946-77CC-444A-8AF8-11DBA346362C}" type="sibTrans" cxnId="{E0C93A22-0427-432B-9025-76107DCBBCD2}">
      <dgm:prSet/>
      <dgm:spPr/>
      <dgm:t>
        <a:bodyPr/>
        <a:lstStyle/>
        <a:p>
          <a:endParaRPr lang="en-IN"/>
        </a:p>
      </dgm:t>
    </dgm:pt>
    <dgm:pt modelId="{5014621A-74C5-4984-8557-DED66131B49C}">
      <dgm:prSet/>
      <dgm:spPr/>
      <dgm:t>
        <a:bodyPr/>
        <a:lstStyle/>
        <a:p>
          <a:r>
            <a:rPr lang="en-IN"/>
            <a:t>Clustering</a:t>
          </a:r>
        </a:p>
      </dgm:t>
    </dgm:pt>
    <dgm:pt modelId="{AC5532E3-D29D-47EE-8706-036F2FA00D21}" type="parTrans" cxnId="{40424AAD-CC1B-4319-AD6F-19459F18FBA7}">
      <dgm:prSet/>
      <dgm:spPr/>
      <dgm:t>
        <a:bodyPr/>
        <a:lstStyle/>
        <a:p>
          <a:endParaRPr lang="en-IN"/>
        </a:p>
      </dgm:t>
    </dgm:pt>
    <dgm:pt modelId="{72890E57-6299-40EB-9BB3-6BC322458B76}" type="sibTrans" cxnId="{40424AAD-CC1B-4319-AD6F-19459F18FBA7}">
      <dgm:prSet/>
      <dgm:spPr/>
      <dgm:t>
        <a:bodyPr/>
        <a:lstStyle/>
        <a:p>
          <a:endParaRPr lang="en-IN"/>
        </a:p>
      </dgm:t>
    </dgm:pt>
    <dgm:pt modelId="{F23A2F65-8B34-40D1-AD0E-7B0F3437217C}">
      <dgm:prSet/>
      <dgm:spPr/>
      <dgm:t>
        <a:bodyPr/>
        <a:lstStyle/>
        <a:p>
          <a:r>
            <a:rPr lang="en-IN"/>
            <a:t>Association</a:t>
          </a:r>
        </a:p>
      </dgm:t>
    </dgm:pt>
    <dgm:pt modelId="{4B32D514-E195-43F6-A5EF-275573012E03}" type="parTrans" cxnId="{C3CFDB14-41FE-474D-9655-B59CC3996B78}">
      <dgm:prSet/>
      <dgm:spPr/>
      <dgm:t>
        <a:bodyPr/>
        <a:lstStyle/>
        <a:p>
          <a:endParaRPr lang="en-IN"/>
        </a:p>
      </dgm:t>
    </dgm:pt>
    <dgm:pt modelId="{FB2030D9-D23E-40BD-92C9-A90AF5BCBB49}" type="sibTrans" cxnId="{C3CFDB14-41FE-474D-9655-B59CC3996B78}">
      <dgm:prSet/>
      <dgm:spPr/>
      <dgm:t>
        <a:bodyPr/>
        <a:lstStyle/>
        <a:p>
          <a:endParaRPr lang="en-IN"/>
        </a:p>
      </dgm:t>
    </dgm:pt>
    <dgm:pt modelId="{C4227B93-CF0E-4B43-AFF0-57513EB22EFE}">
      <dgm:prSet/>
      <dgm:spPr/>
      <dgm:t>
        <a:bodyPr/>
        <a:lstStyle/>
        <a:p>
          <a:r>
            <a:rPr lang="en-IN" b="0" i="0"/>
            <a:t>ReInforced</a:t>
          </a:r>
          <a:endParaRPr lang="en-IN"/>
        </a:p>
      </dgm:t>
    </dgm:pt>
    <dgm:pt modelId="{FD86421E-1ECD-4FCF-9446-10D8E9F3AD10}" type="parTrans" cxnId="{CF823EB8-C4DA-40AD-924D-7FCBF933F019}">
      <dgm:prSet/>
      <dgm:spPr/>
      <dgm:t>
        <a:bodyPr/>
        <a:lstStyle/>
        <a:p>
          <a:endParaRPr lang="en-IN"/>
        </a:p>
      </dgm:t>
    </dgm:pt>
    <dgm:pt modelId="{A5F423B4-A0EC-407F-A3A8-7E5A6895A497}" type="sibTrans" cxnId="{CF823EB8-C4DA-40AD-924D-7FCBF933F019}">
      <dgm:prSet/>
      <dgm:spPr/>
      <dgm:t>
        <a:bodyPr/>
        <a:lstStyle/>
        <a:p>
          <a:endParaRPr lang="en-IN"/>
        </a:p>
      </dgm:t>
    </dgm:pt>
    <dgm:pt modelId="{DC9248B1-3C04-4C39-AEC3-B1EF4BDEE812}" type="pres">
      <dgm:prSet presAssocID="{092760ED-AAAD-496F-8D27-FB0FDAA6849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9DC04E31-9F63-4E11-8DC1-9E45343D3FAE}" type="pres">
      <dgm:prSet presAssocID="{DE81FC3E-E22B-48BC-BEF8-B11AD70804D1}" presName="hierRoot1" presStyleCnt="0">
        <dgm:presLayoutVars>
          <dgm:hierBranch val="init"/>
        </dgm:presLayoutVars>
      </dgm:prSet>
      <dgm:spPr/>
    </dgm:pt>
    <dgm:pt modelId="{462A202A-7F33-4F27-A813-532CFBEFF651}" type="pres">
      <dgm:prSet presAssocID="{DE81FC3E-E22B-48BC-BEF8-B11AD70804D1}" presName="rootComposite1" presStyleCnt="0"/>
      <dgm:spPr/>
    </dgm:pt>
    <dgm:pt modelId="{1D9EB421-D07C-4666-9ABE-7BA01E07C1DF}" type="pres">
      <dgm:prSet presAssocID="{DE81FC3E-E22B-48BC-BEF8-B11AD70804D1}" presName="rootText1" presStyleLbl="node0" presStyleIdx="0" presStyleCnt="1">
        <dgm:presLayoutVars>
          <dgm:chPref val="3"/>
        </dgm:presLayoutVars>
      </dgm:prSet>
      <dgm:spPr/>
    </dgm:pt>
    <dgm:pt modelId="{A82B15D2-E26F-4E04-AA35-1917B2E00117}" type="pres">
      <dgm:prSet presAssocID="{DE81FC3E-E22B-48BC-BEF8-B11AD70804D1}" presName="rootConnector1" presStyleLbl="node1" presStyleIdx="0" presStyleCnt="0"/>
      <dgm:spPr/>
    </dgm:pt>
    <dgm:pt modelId="{C01DD135-A965-4F48-A2EA-DE44F8E901C5}" type="pres">
      <dgm:prSet presAssocID="{DE81FC3E-E22B-48BC-BEF8-B11AD70804D1}" presName="hierChild2" presStyleCnt="0"/>
      <dgm:spPr/>
    </dgm:pt>
    <dgm:pt modelId="{CE5CFDD8-CE8D-4FE5-B58E-32B8449F4D5F}" type="pres">
      <dgm:prSet presAssocID="{86696222-31BC-44F5-A74E-E237B217E445}" presName="Name37" presStyleLbl="parChTrans1D2" presStyleIdx="0" presStyleCnt="3"/>
      <dgm:spPr/>
    </dgm:pt>
    <dgm:pt modelId="{EF19798C-061C-4B6B-A20F-1F2E6DAD32C2}" type="pres">
      <dgm:prSet presAssocID="{FBA276A7-FE01-4304-B720-7F39754AF974}" presName="hierRoot2" presStyleCnt="0">
        <dgm:presLayoutVars>
          <dgm:hierBranch val="init"/>
        </dgm:presLayoutVars>
      </dgm:prSet>
      <dgm:spPr/>
    </dgm:pt>
    <dgm:pt modelId="{FB58B3E1-6B16-4DD8-8D43-5E3705F0FF4C}" type="pres">
      <dgm:prSet presAssocID="{FBA276A7-FE01-4304-B720-7F39754AF974}" presName="rootComposite" presStyleCnt="0"/>
      <dgm:spPr/>
    </dgm:pt>
    <dgm:pt modelId="{5E68DBA1-C87B-4801-AAB2-5B91E5FAD424}" type="pres">
      <dgm:prSet presAssocID="{FBA276A7-FE01-4304-B720-7F39754AF974}" presName="rootText" presStyleLbl="node2" presStyleIdx="0" presStyleCnt="3">
        <dgm:presLayoutVars>
          <dgm:chPref val="3"/>
        </dgm:presLayoutVars>
      </dgm:prSet>
      <dgm:spPr/>
    </dgm:pt>
    <dgm:pt modelId="{A9E1B5A1-C689-4307-A726-B18BC5BF55B2}" type="pres">
      <dgm:prSet presAssocID="{FBA276A7-FE01-4304-B720-7F39754AF974}" presName="rootConnector" presStyleLbl="node2" presStyleIdx="0" presStyleCnt="3"/>
      <dgm:spPr/>
    </dgm:pt>
    <dgm:pt modelId="{C62DFC7E-5AD2-456E-A4D8-815232BCA743}" type="pres">
      <dgm:prSet presAssocID="{FBA276A7-FE01-4304-B720-7F39754AF974}" presName="hierChild4" presStyleCnt="0"/>
      <dgm:spPr/>
    </dgm:pt>
    <dgm:pt modelId="{3A947866-083C-43D3-90C9-C4CA659D8D19}" type="pres">
      <dgm:prSet presAssocID="{BB6481E5-5834-443D-AC3B-4ED76189179E}" presName="Name37" presStyleLbl="parChTrans1D3" presStyleIdx="0" presStyleCnt="6"/>
      <dgm:spPr/>
    </dgm:pt>
    <dgm:pt modelId="{B6462C2A-9F24-4D17-A7EA-7FB84260F50D}" type="pres">
      <dgm:prSet presAssocID="{C5274E57-25F9-4395-899C-F1EEBA6784C7}" presName="hierRoot2" presStyleCnt="0">
        <dgm:presLayoutVars>
          <dgm:hierBranch val="init"/>
        </dgm:presLayoutVars>
      </dgm:prSet>
      <dgm:spPr/>
    </dgm:pt>
    <dgm:pt modelId="{0B30F3F3-8B82-4868-8654-2893BC7D0308}" type="pres">
      <dgm:prSet presAssocID="{C5274E57-25F9-4395-899C-F1EEBA6784C7}" presName="rootComposite" presStyleCnt="0"/>
      <dgm:spPr/>
    </dgm:pt>
    <dgm:pt modelId="{68D2C0D9-AE06-482A-B28F-FA968D218130}" type="pres">
      <dgm:prSet presAssocID="{C5274E57-25F9-4395-899C-F1EEBA6784C7}" presName="rootText" presStyleLbl="node3" presStyleIdx="0" presStyleCnt="6">
        <dgm:presLayoutVars>
          <dgm:chPref val="3"/>
        </dgm:presLayoutVars>
      </dgm:prSet>
      <dgm:spPr/>
    </dgm:pt>
    <dgm:pt modelId="{15FC04AD-1853-46A4-B243-12B747C7FFFB}" type="pres">
      <dgm:prSet presAssocID="{C5274E57-25F9-4395-899C-F1EEBA6784C7}" presName="rootConnector" presStyleLbl="node3" presStyleIdx="0" presStyleCnt="6"/>
      <dgm:spPr/>
    </dgm:pt>
    <dgm:pt modelId="{9F20F41A-950B-49EB-9AA2-F633D68F9A78}" type="pres">
      <dgm:prSet presAssocID="{C5274E57-25F9-4395-899C-F1EEBA6784C7}" presName="hierChild4" presStyleCnt="0"/>
      <dgm:spPr/>
    </dgm:pt>
    <dgm:pt modelId="{3D2C5BEC-7D69-48B3-A3E2-1EF2935AC490}" type="pres">
      <dgm:prSet presAssocID="{861C0F59-EAEE-406F-8EE4-0569455375ED}" presName="Name37" presStyleLbl="parChTrans1D4" presStyleIdx="0" presStyleCnt="7"/>
      <dgm:spPr/>
    </dgm:pt>
    <dgm:pt modelId="{429E5AF8-52D1-4B0C-9C9E-4E5C1FB48189}" type="pres">
      <dgm:prSet presAssocID="{37097F2B-B3F3-46C5-BE21-1BE086AD823F}" presName="hierRoot2" presStyleCnt="0">
        <dgm:presLayoutVars>
          <dgm:hierBranch val="init"/>
        </dgm:presLayoutVars>
      </dgm:prSet>
      <dgm:spPr/>
    </dgm:pt>
    <dgm:pt modelId="{754E02CB-81DE-4D1A-9E9C-A9E8A1A3A9D5}" type="pres">
      <dgm:prSet presAssocID="{37097F2B-B3F3-46C5-BE21-1BE086AD823F}" presName="rootComposite" presStyleCnt="0"/>
      <dgm:spPr/>
    </dgm:pt>
    <dgm:pt modelId="{4C4FA247-814C-4D0D-A135-C8B866064E76}" type="pres">
      <dgm:prSet presAssocID="{37097F2B-B3F3-46C5-BE21-1BE086AD823F}" presName="rootText" presStyleLbl="node4" presStyleIdx="0" presStyleCnt="7">
        <dgm:presLayoutVars>
          <dgm:chPref val="3"/>
        </dgm:presLayoutVars>
      </dgm:prSet>
      <dgm:spPr/>
    </dgm:pt>
    <dgm:pt modelId="{CEF09691-0071-4AB6-AE49-12636EBFB8DE}" type="pres">
      <dgm:prSet presAssocID="{37097F2B-B3F3-46C5-BE21-1BE086AD823F}" presName="rootConnector" presStyleLbl="node4" presStyleIdx="0" presStyleCnt="7"/>
      <dgm:spPr/>
    </dgm:pt>
    <dgm:pt modelId="{C14E1709-D8ED-400F-9B00-4B337F9C0FE0}" type="pres">
      <dgm:prSet presAssocID="{37097F2B-B3F3-46C5-BE21-1BE086AD823F}" presName="hierChild4" presStyleCnt="0"/>
      <dgm:spPr/>
    </dgm:pt>
    <dgm:pt modelId="{4C104192-CDDC-4502-B141-16799BD72407}" type="pres">
      <dgm:prSet presAssocID="{37097F2B-B3F3-46C5-BE21-1BE086AD823F}" presName="hierChild5" presStyleCnt="0"/>
      <dgm:spPr/>
    </dgm:pt>
    <dgm:pt modelId="{DBD341A5-8F38-4E53-B944-581F0CD9EDE6}" type="pres">
      <dgm:prSet presAssocID="{B638ED7A-932A-4FBA-997C-6FB812BF3FD2}" presName="Name37" presStyleLbl="parChTrans1D4" presStyleIdx="1" presStyleCnt="7"/>
      <dgm:spPr/>
    </dgm:pt>
    <dgm:pt modelId="{1D4CCF8B-6DE4-472B-A26B-95D193E6D856}" type="pres">
      <dgm:prSet presAssocID="{55DD64CB-DECB-4510-AEAC-ED1E59146A07}" presName="hierRoot2" presStyleCnt="0">
        <dgm:presLayoutVars>
          <dgm:hierBranch val="init"/>
        </dgm:presLayoutVars>
      </dgm:prSet>
      <dgm:spPr/>
    </dgm:pt>
    <dgm:pt modelId="{3BE69032-CE3F-4A58-8C22-FA557645548E}" type="pres">
      <dgm:prSet presAssocID="{55DD64CB-DECB-4510-AEAC-ED1E59146A07}" presName="rootComposite" presStyleCnt="0"/>
      <dgm:spPr/>
    </dgm:pt>
    <dgm:pt modelId="{E2377C35-DEB6-4538-8967-51ACA8109D56}" type="pres">
      <dgm:prSet presAssocID="{55DD64CB-DECB-4510-AEAC-ED1E59146A07}" presName="rootText" presStyleLbl="node4" presStyleIdx="1" presStyleCnt="7">
        <dgm:presLayoutVars>
          <dgm:chPref val="3"/>
        </dgm:presLayoutVars>
      </dgm:prSet>
      <dgm:spPr/>
    </dgm:pt>
    <dgm:pt modelId="{9FC90AEF-12C2-4002-B3D6-B86FBD824D93}" type="pres">
      <dgm:prSet presAssocID="{55DD64CB-DECB-4510-AEAC-ED1E59146A07}" presName="rootConnector" presStyleLbl="node4" presStyleIdx="1" presStyleCnt="7"/>
      <dgm:spPr/>
    </dgm:pt>
    <dgm:pt modelId="{216B3E52-F4CB-46E7-974F-2576E8867F24}" type="pres">
      <dgm:prSet presAssocID="{55DD64CB-DECB-4510-AEAC-ED1E59146A07}" presName="hierChild4" presStyleCnt="0"/>
      <dgm:spPr/>
    </dgm:pt>
    <dgm:pt modelId="{283A99DA-25FF-435A-84B8-9637549E577D}" type="pres">
      <dgm:prSet presAssocID="{55DD64CB-DECB-4510-AEAC-ED1E59146A07}" presName="hierChild5" presStyleCnt="0"/>
      <dgm:spPr/>
    </dgm:pt>
    <dgm:pt modelId="{80BA169F-D29F-4F5D-9E8B-1AF8A5251C76}" type="pres">
      <dgm:prSet presAssocID="{C5274E57-25F9-4395-899C-F1EEBA6784C7}" presName="hierChild5" presStyleCnt="0"/>
      <dgm:spPr/>
    </dgm:pt>
    <dgm:pt modelId="{C658FEA8-5CC4-4410-8759-3260A197C4D9}" type="pres">
      <dgm:prSet presAssocID="{79C2764C-27A4-46F2-9330-3742464082E0}" presName="Name37" presStyleLbl="parChTrans1D3" presStyleIdx="1" presStyleCnt="6"/>
      <dgm:spPr/>
    </dgm:pt>
    <dgm:pt modelId="{A9CD29AA-4F14-4903-A0F3-A3FD69BE718B}" type="pres">
      <dgm:prSet presAssocID="{FF435BC5-E478-4CF7-82D1-D6B429F1D63C}" presName="hierRoot2" presStyleCnt="0">
        <dgm:presLayoutVars>
          <dgm:hierBranch val="init"/>
        </dgm:presLayoutVars>
      </dgm:prSet>
      <dgm:spPr/>
    </dgm:pt>
    <dgm:pt modelId="{E6409D8F-2352-42B2-99A4-A783342B96C5}" type="pres">
      <dgm:prSet presAssocID="{FF435BC5-E478-4CF7-82D1-D6B429F1D63C}" presName="rootComposite" presStyleCnt="0"/>
      <dgm:spPr/>
    </dgm:pt>
    <dgm:pt modelId="{D4198D51-3860-4230-BC17-5CD3AB544545}" type="pres">
      <dgm:prSet presAssocID="{FF435BC5-E478-4CF7-82D1-D6B429F1D63C}" presName="rootText" presStyleLbl="node3" presStyleIdx="1" presStyleCnt="6">
        <dgm:presLayoutVars>
          <dgm:chPref val="3"/>
        </dgm:presLayoutVars>
      </dgm:prSet>
      <dgm:spPr/>
    </dgm:pt>
    <dgm:pt modelId="{8C092CED-DE93-4333-BF17-853FF84F7E07}" type="pres">
      <dgm:prSet presAssocID="{FF435BC5-E478-4CF7-82D1-D6B429F1D63C}" presName="rootConnector" presStyleLbl="node3" presStyleIdx="1" presStyleCnt="6"/>
      <dgm:spPr/>
    </dgm:pt>
    <dgm:pt modelId="{32D47060-82B3-4574-9384-CF023B115F4A}" type="pres">
      <dgm:prSet presAssocID="{FF435BC5-E478-4CF7-82D1-D6B429F1D63C}" presName="hierChild4" presStyleCnt="0"/>
      <dgm:spPr/>
    </dgm:pt>
    <dgm:pt modelId="{064C0AAB-8742-45B6-976B-A4A13DFA76CC}" type="pres">
      <dgm:prSet presAssocID="{FF435BC5-E478-4CF7-82D1-D6B429F1D63C}" presName="hierChild5" presStyleCnt="0"/>
      <dgm:spPr/>
    </dgm:pt>
    <dgm:pt modelId="{B5923921-DEB4-4275-982B-A4ED5FFC364C}" type="pres">
      <dgm:prSet presAssocID="{6695DC51-8BF4-4452-BA43-BF0B864D2C32}" presName="Name37" presStyleLbl="parChTrans1D3" presStyleIdx="2" presStyleCnt="6"/>
      <dgm:spPr/>
    </dgm:pt>
    <dgm:pt modelId="{49C4033C-BA6E-439D-A688-5DC3C3B6D97D}" type="pres">
      <dgm:prSet presAssocID="{D374CF50-52E8-412E-84D1-D6E4990E05F1}" presName="hierRoot2" presStyleCnt="0">
        <dgm:presLayoutVars>
          <dgm:hierBranch val="init"/>
        </dgm:presLayoutVars>
      </dgm:prSet>
      <dgm:spPr/>
    </dgm:pt>
    <dgm:pt modelId="{546D4866-2E93-4EC4-B554-880F12DC88E7}" type="pres">
      <dgm:prSet presAssocID="{D374CF50-52E8-412E-84D1-D6E4990E05F1}" presName="rootComposite" presStyleCnt="0"/>
      <dgm:spPr/>
    </dgm:pt>
    <dgm:pt modelId="{7B673F8C-BB16-4082-87E2-859D86546250}" type="pres">
      <dgm:prSet presAssocID="{D374CF50-52E8-412E-84D1-D6E4990E05F1}" presName="rootText" presStyleLbl="node3" presStyleIdx="2" presStyleCnt="6">
        <dgm:presLayoutVars>
          <dgm:chPref val="3"/>
        </dgm:presLayoutVars>
      </dgm:prSet>
      <dgm:spPr/>
    </dgm:pt>
    <dgm:pt modelId="{8512D008-4DC1-479D-9AAD-B3E391B7A45A}" type="pres">
      <dgm:prSet presAssocID="{D374CF50-52E8-412E-84D1-D6E4990E05F1}" presName="rootConnector" presStyleLbl="node3" presStyleIdx="2" presStyleCnt="6"/>
      <dgm:spPr/>
    </dgm:pt>
    <dgm:pt modelId="{54557880-BA43-4E7F-BE06-E27DE95441E0}" type="pres">
      <dgm:prSet presAssocID="{D374CF50-52E8-412E-84D1-D6E4990E05F1}" presName="hierChild4" presStyleCnt="0"/>
      <dgm:spPr/>
    </dgm:pt>
    <dgm:pt modelId="{4D386ADF-5DF6-4472-8217-A7F7BC110F83}" type="pres">
      <dgm:prSet presAssocID="{D374CF50-52E8-412E-84D1-D6E4990E05F1}" presName="hierChild5" presStyleCnt="0"/>
      <dgm:spPr/>
    </dgm:pt>
    <dgm:pt modelId="{85925897-9192-47D9-9C66-8D1A3341A54D}" type="pres">
      <dgm:prSet presAssocID="{0D321484-0B59-411A-8844-D4B9E53EEDA3}" presName="Name37" presStyleLbl="parChTrans1D3" presStyleIdx="3" presStyleCnt="6"/>
      <dgm:spPr/>
    </dgm:pt>
    <dgm:pt modelId="{9825FEF7-4D02-4B67-86DB-263B6F99C9A1}" type="pres">
      <dgm:prSet presAssocID="{FB29DF84-C7F9-40B1-BECA-A4B957DEC586}" presName="hierRoot2" presStyleCnt="0">
        <dgm:presLayoutVars>
          <dgm:hierBranch val="init"/>
        </dgm:presLayoutVars>
      </dgm:prSet>
      <dgm:spPr/>
    </dgm:pt>
    <dgm:pt modelId="{158495A5-B2BC-4D14-AF6D-410D6534C22A}" type="pres">
      <dgm:prSet presAssocID="{FB29DF84-C7F9-40B1-BECA-A4B957DEC586}" presName="rootComposite" presStyleCnt="0"/>
      <dgm:spPr/>
    </dgm:pt>
    <dgm:pt modelId="{8FC4B6E8-1F94-452B-A31F-0846A767F0D5}" type="pres">
      <dgm:prSet presAssocID="{FB29DF84-C7F9-40B1-BECA-A4B957DEC586}" presName="rootText" presStyleLbl="node3" presStyleIdx="3" presStyleCnt="6">
        <dgm:presLayoutVars>
          <dgm:chPref val="3"/>
        </dgm:presLayoutVars>
      </dgm:prSet>
      <dgm:spPr/>
    </dgm:pt>
    <dgm:pt modelId="{E32DB667-8444-4F81-8376-FCB540278E1B}" type="pres">
      <dgm:prSet presAssocID="{FB29DF84-C7F9-40B1-BECA-A4B957DEC586}" presName="rootConnector" presStyleLbl="node3" presStyleIdx="3" presStyleCnt="6"/>
      <dgm:spPr/>
    </dgm:pt>
    <dgm:pt modelId="{74506649-2FD7-43A6-8CBB-621A361B841D}" type="pres">
      <dgm:prSet presAssocID="{FB29DF84-C7F9-40B1-BECA-A4B957DEC586}" presName="hierChild4" presStyleCnt="0"/>
      <dgm:spPr/>
    </dgm:pt>
    <dgm:pt modelId="{A40B5A7E-C13B-42B1-8CE8-41CB4D25AB24}" type="pres">
      <dgm:prSet presAssocID="{4233B59C-FD99-42A0-BB50-8451FA83F056}" presName="Name37" presStyleLbl="parChTrans1D4" presStyleIdx="2" presStyleCnt="7"/>
      <dgm:spPr/>
    </dgm:pt>
    <dgm:pt modelId="{48975C8A-3BB9-4473-BA37-07FA1F6EC627}" type="pres">
      <dgm:prSet presAssocID="{C8CC6CBB-55C4-4626-B2E1-B24477B9A250}" presName="hierRoot2" presStyleCnt="0">
        <dgm:presLayoutVars>
          <dgm:hierBranch val="init"/>
        </dgm:presLayoutVars>
      </dgm:prSet>
      <dgm:spPr/>
    </dgm:pt>
    <dgm:pt modelId="{33E2C666-C0DD-4E2D-A2B6-AE65A88E1DEF}" type="pres">
      <dgm:prSet presAssocID="{C8CC6CBB-55C4-4626-B2E1-B24477B9A250}" presName="rootComposite" presStyleCnt="0"/>
      <dgm:spPr/>
    </dgm:pt>
    <dgm:pt modelId="{27F1D001-0213-4B10-A7E6-BD74D8C961DB}" type="pres">
      <dgm:prSet presAssocID="{C8CC6CBB-55C4-4626-B2E1-B24477B9A250}" presName="rootText" presStyleLbl="node4" presStyleIdx="2" presStyleCnt="7">
        <dgm:presLayoutVars>
          <dgm:chPref val="3"/>
        </dgm:presLayoutVars>
      </dgm:prSet>
      <dgm:spPr/>
    </dgm:pt>
    <dgm:pt modelId="{B75BE452-9C89-42A2-A888-865DF9653EBE}" type="pres">
      <dgm:prSet presAssocID="{C8CC6CBB-55C4-4626-B2E1-B24477B9A250}" presName="rootConnector" presStyleLbl="node4" presStyleIdx="2" presStyleCnt="7"/>
      <dgm:spPr/>
    </dgm:pt>
    <dgm:pt modelId="{AE49F7BE-184D-4EE0-8C16-33C73965E921}" type="pres">
      <dgm:prSet presAssocID="{C8CC6CBB-55C4-4626-B2E1-B24477B9A250}" presName="hierChild4" presStyleCnt="0"/>
      <dgm:spPr/>
    </dgm:pt>
    <dgm:pt modelId="{261272CF-6057-4677-9BD7-BB13D3466941}" type="pres">
      <dgm:prSet presAssocID="{C8CC6CBB-55C4-4626-B2E1-B24477B9A250}" presName="hierChild5" presStyleCnt="0"/>
      <dgm:spPr/>
    </dgm:pt>
    <dgm:pt modelId="{53E75999-CB6C-4725-80B6-3693DACC417D}" type="pres">
      <dgm:prSet presAssocID="{0E255BD1-1F6A-4962-AE95-FFC2E1A6FD6B}" presName="Name37" presStyleLbl="parChTrans1D4" presStyleIdx="3" presStyleCnt="7"/>
      <dgm:spPr/>
    </dgm:pt>
    <dgm:pt modelId="{0DBA8784-FA16-49F5-89DE-FC800C6FCCDF}" type="pres">
      <dgm:prSet presAssocID="{489C2F4B-03DD-4807-9846-8AA16C7F1563}" presName="hierRoot2" presStyleCnt="0">
        <dgm:presLayoutVars>
          <dgm:hierBranch val="init"/>
        </dgm:presLayoutVars>
      </dgm:prSet>
      <dgm:spPr/>
    </dgm:pt>
    <dgm:pt modelId="{DC27380E-3A0D-4CEE-857B-80C646A6035D}" type="pres">
      <dgm:prSet presAssocID="{489C2F4B-03DD-4807-9846-8AA16C7F1563}" presName="rootComposite" presStyleCnt="0"/>
      <dgm:spPr/>
    </dgm:pt>
    <dgm:pt modelId="{86DB84DA-B38C-47EB-9BF2-ADC66D252DB5}" type="pres">
      <dgm:prSet presAssocID="{489C2F4B-03DD-4807-9846-8AA16C7F1563}" presName="rootText" presStyleLbl="node4" presStyleIdx="3" presStyleCnt="7">
        <dgm:presLayoutVars>
          <dgm:chPref val="3"/>
        </dgm:presLayoutVars>
      </dgm:prSet>
      <dgm:spPr/>
    </dgm:pt>
    <dgm:pt modelId="{B2E51C94-5508-4EB1-81F8-6736AB561574}" type="pres">
      <dgm:prSet presAssocID="{489C2F4B-03DD-4807-9846-8AA16C7F1563}" presName="rootConnector" presStyleLbl="node4" presStyleIdx="3" presStyleCnt="7"/>
      <dgm:spPr/>
    </dgm:pt>
    <dgm:pt modelId="{39C37D99-7BA7-4A5B-8662-B1F389476BB9}" type="pres">
      <dgm:prSet presAssocID="{489C2F4B-03DD-4807-9846-8AA16C7F1563}" presName="hierChild4" presStyleCnt="0"/>
      <dgm:spPr/>
    </dgm:pt>
    <dgm:pt modelId="{C64247E6-1C72-4814-BD31-D043C0574CCD}" type="pres">
      <dgm:prSet presAssocID="{489C2F4B-03DD-4807-9846-8AA16C7F1563}" presName="hierChild5" presStyleCnt="0"/>
      <dgm:spPr/>
    </dgm:pt>
    <dgm:pt modelId="{2B8BC9B3-1248-42B2-9560-FA22BECD5DC3}" type="pres">
      <dgm:prSet presAssocID="{772A7B80-CBEC-41EE-AB4C-A694B9670C81}" presName="Name37" presStyleLbl="parChTrans1D4" presStyleIdx="4" presStyleCnt="7"/>
      <dgm:spPr/>
    </dgm:pt>
    <dgm:pt modelId="{315A0318-7682-48E7-83AB-4927527925A0}" type="pres">
      <dgm:prSet presAssocID="{A8244DAA-0FF5-42EF-B978-DCBBEF279E6E}" presName="hierRoot2" presStyleCnt="0">
        <dgm:presLayoutVars>
          <dgm:hierBranch val="init"/>
        </dgm:presLayoutVars>
      </dgm:prSet>
      <dgm:spPr/>
    </dgm:pt>
    <dgm:pt modelId="{44714F26-2F56-475A-9869-8FAB328C5749}" type="pres">
      <dgm:prSet presAssocID="{A8244DAA-0FF5-42EF-B978-DCBBEF279E6E}" presName="rootComposite" presStyleCnt="0"/>
      <dgm:spPr/>
    </dgm:pt>
    <dgm:pt modelId="{08D8826D-B49B-4CE7-B542-6A4AA411344C}" type="pres">
      <dgm:prSet presAssocID="{A8244DAA-0FF5-42EF-B978-DCBBEF279E6E}" presName="rootText" presStyleLbl="node4" presStyleIdx="4" presStyleCnt="7">
        <dgm:presLayoutVars>
          <dgm:chPref val="3"/>
        </dgm:presLayoutVars>
      </dgm:prSet>
      <dgm:spPr/>
    </dgm:pt>
    <dgm:pt modelId="{C849C59E-430F-4DC7-92F0-85690DADFE57}" type="pres">
      <dgm:prSet presAssocID="{A8244DAA-0FF5-42EF-B978-DCBBEF279E6E}" presName="rootConnector" presStyleLbl="node4" presStyleIdx="4" presStyleCnt="7"/>
      <dgm:spPr/>
    </dgm:pt>
    <dgm:pt modelId="{7152B519-7DCE-4B9E-8F07-E1499B93F05D}" type="pres">
      <dgm:prSet presAssocID="{A8244DAA-0FF5-42EF-B978-DCBBEF279E6E}" presName="hierChild4" presStyleCnt="0"/>
      <dgm:spPr/>
    </dgm:pt>
    <dgm:pt modelId="{33F06845-E4A3-4DDA-88DB-CC19F0FF856A}" type="pres">
      <dgm:prSet presAssocID="{A8244DAA-0FF5-42EF-B978-DCBBEF279E6E}" presName="hierChild5" presStyleCnt="0"/>
      <dgm:spPr/>
    </dgm:pt>
    <dgm:pt modelId="{2FA0DD30-A1A6-4B69-A6AC-FFB2749150BF}" type="pres">
      <dgm:prSet presAssocID="{DA0C6D44-CE92-44ED-A0E4-FCDC28184F7D}" presName="Name37" presStyleLbl="parChTrans1D4" presStyleIdx="5" presStyleCnt="7"/>
      <dgm:spPr/>
    </dgm:pt>
    <dgm:pt modelId="{BEDD9DCB-3097-4CD7-903B-6EDAC8395B42}" type="pres">
      <dgm:prSet presAssocID="{5F72DF67-E40D-428C-BECD-14FF3E0C3801}" presName="hierRoot2" presStyleCnt="0">
        <dgm:presLayoutVars>
          <dgm:hierBranch val="init"/>
        </dgm:presLayoutVars>
      </dgm:prSet>
      <dgm:spPr/>
    </dgm:pt>
    <dgm:pt modelId="{2DC1CB39-B24B-4077-8B11-D629DDB3D180}" type="pres">
      <dgm:prSet presAssocID="{5F72DF67-E40D-428C-BECD-14FF3E0C3801}" presName="rootComposite" presStyleCnt="0"/>
      <dgm:spPr/>
    </dgm:pt>
    <dgm:pt modelId="{FE058435-4ED2-438E-A8A3-E3ED822A14A4}" type="pres">
      <dgm:prSet presAssocID="{5F72DF67-E40D-428C-BECD-14FF3E0C3801}" presName="rootText" presStyleLbl="node4" presStyleIdx="5" presStyleCnt="7">
        <dgm:presLayoutVars>
          <dgm:chPref val="3"/>
        </dgm:presLayoutVars>
      </dgm:prSet>
      <dgm:spPr/>
    </dgm:pt>
    <dgm:pt modelId="{60640C86-6F28-47B8-9760-E70BC4B58FA4}" type="pres">
      <dgm:prSet presAssocID="{5F72DF67-E40D-428C-BECD-14FF3E0C3801}" presName="rootConnector" presStyleLbl="node4" presStyleIdx="5" presStyleCnt="7"/>
      <dgm:spPr/>
    </dgm:pt>
    <dgm:pt modelId="{6FA10B21-53A1-446A-BA10-F1491531BA54}" type="pres">
      <dgm:prSet presAssocID="{5F72DF67-E40D-428C-BECD-14FF3E0C3801}" presName="hierChild4" presStyleCnt="0"/>
      <dgm:spPr/>
    </dgm:pt>
    <dgm:pt modelId="{7C2A31A2-A3C8-4588-A3ED-2EA7C2400690}" type="pres">
      <dgm:prSet presAssocID="{5F72DF67-E40D-428C-BECD-14FF3E0C3801}" presName="hierChild5" presStyleCnt="0"/>
      <dgm:spPr/>
    </dgm:pt>
    <dgm:pt modelId="{13B4ABFA-319F-41D8-B8BB-F831D4FE9D92}" type="pres">
      <dgm:prSet presAssocID="{DE06EA5A-2E6D-4F0A-B0E8-9CD81FB086EB}" presName="Name37" presStyleLbl="parChTrans1D4" presStyleIdx="6" presStyleCnt="7"/>
      <dgm:spPr/>
    </dgm:pt>
    <dgm:pt modelId="{B2291E17-3123-4AE9-8CC3-8AFCBFE5303E}" type="pres">
      <dgm:prSet presAssocID="{2CDE10FD-EB62-4CB8-98B2-761CBD8DCFE1}" presName="hierRoot2" presStyleCnt="0">
        <dgm:presLayoutVars>
          <dgm:hierBranch val="init"/>
        </dgm:presLayoutVars>
      </dgm:prSet>
      <dgm:spPr/>
    </dgm:pt>
    <dgm:pt modelId="{52CDF682-FD61-4958-A8EC-02D3C6C173AC}" type="pres">
      <dgm:prSet presAssocID="{2CDE10FD-EB62-4CB8-98B2-761CBD8DCFE1}" presName="rootComposite" presStyleCnt="0"/>
      <dgm:spPr/>
    </dgm:pt>
    <dgm:pt modelId="{39CDC897-12ED-4F14-BAD7-53BEA53876A3}" type="pres">
      <dgm:prSet presAssocID="{2CDE10FD-EB62-4CB8-98B2-761CBD8DCFE1}" presName="rootText" presStyleLbl="node4" presStyleIdx="6" presStyleCnt="7">
        <dgm:presLayoutVars>
          <dgm:chPref val="3"/>
        </dgm:presLayoutVars>
      </dgm:prSet>
      <dgm:spPr/>
    </dgm:pt>
    <dgm:pt modelId="{A2C7BFC5-3DE2-4ADF-8BC4-7C701692AA29}" type="pres">
      <dgm:prSet presAssocID="{2CDE10FD-EB62-4CB8-98B2-761CBD8DCFE1}" presName="rootConnector" presStyleLbl="node4" presStyleIdx="6" presStyleCnt="7"/>
      <dgm:spPr/>
    </dgm:pt>
    <dgm:pt modelId="{3F52A69A-93F2-4698-B90C-72A227DD07E1}" type="pres">
      <dgm:prSet presAssocID="{2CDE10FD-EB62-4CB8-98B2-761CBD8DCFE1}" presName="hierChild4" presStyleCnt="0"/>
      <dgm:spPr/>
    </dgm:pt>
    <dgm:pt modelId="{C79E9C3B-AE3B-4E1C-B183-620B772FB1F0}" type="pres">
      <dgm:prSet presAssocID="{2CDE10FD-EB62-4CB8-98B2-761CBD8DCFE1}" presName="hierChild5" presStyleCnt="0"/>
      <dgm:spPr/>
    </dgm:pt>
    <dgm:pt modelId="{314993E1-9D92-4B48-999E-FC3C4826B658}" type="pres">
      <dgm:prSet presAssocID="{FB29DF84-C7F9-40B1-BECA-A4B957DEC586}" presName="hierChild5" presStyleCnt="0"/>
      <dgm:spPr/>
    </dgm:pt>
    <dgm:pt modelId="{FCD82964-B3EF-4D7B-B88D-845A2CF6BC43}" type="pres">
      <dgm:prSet presAssocID="{FBA276A7-FE01-4304-B720-7F39754AF974}" presName="hierChild5" presStyleCnt="0"/>
      <dgm:spPr/>
    </dgm:pt>
    <dgm:pt modelId="{D620D935-C4FE-4C2A-8FF9-862301B0B87A}" type="pres">
      <dgm:prSet presAssocID="{69496D84-3F53-4CB5-AF90-F7BA196F801D}" presName="Name37" presStyleLbl="parChTrans1D2" presStyleIdx="1" presStyleCnt="3"/>
      <dgm:spPr/>
    </dgm:pt>
    <dgm:pt modelId="{63218865-2408-4AE3-8BAB-0105EAF20892}" type="pres">
      <dgm:prSet presAssocID="{3D326646-59D0-4A1A-98FD-8BE6B6EFBED6}" presName="hierRoot2" presStyleCnt="0">
        <dgm:presLayoutVars>
          <dgm:hierBranch val="init"/>
        </dgm:presLayoutVars>
      </dgm:prSet>
      <dgm:spPr/>
    </dgm:pt>
    <dgm:pt modelId="{2C070FA6-53B0-426C-89A9-F028D306D6DD}" type="pres">
      <dgm:prSet presAssocID="{3D326646-59D0-4A1A-98FD-8BE6B6EFBED6}" presName="rootComposite" presStyleCnt="0"/>
      <dgm:spPr/>
    </dgm:pt>
    <dgm:pt modelId="{44DBB774-0B2C-4B64-8016-ACD7D31A1684}" type="pres">
      <dgm:prSet presAssocID="{3D326646-59D0-4A1A-98FD-8BE6B6EFBED6}" presName="rootText" presStyleLbl="node2" presStyleIdx="1" presStyleCnt="3">
        <dgm:presLayoutVars>
          <dgm:chPref val="3"/>
        </dgm:presLayoutVars>
      </dgm:prSet>
      <dgm:spPr/>
    </dgm:pt>
    <dgm:pt modelId="{6D1ACCCD-0072-4D4B-8FE8-FE2224BAAE12}" type="pres">
      <dgm:prSet presAssocID="{3D326646-59D0-4A1A-98FD-8BE6B6EFBED6}" presName="rootConnector" presStyleLbl="node2" presStyleIdx="1" presStyleCnt="3"/>
      <dgm:spPr/>
    </dgm:pt>
    <dgm:pt modelId="{842DD956-DE49-4E16-806D-432868CA6D27}" type="pres">
      <dgm:prSet presAssocID="{3D326646-59D0-4A1A-98FD-8BE6B6EFBED6}" presName="hierChild4" presStyleCnt="0"/>
      <dgm:spPr/>
    </dgm:pt>
    <dgm:pt modelId="{0914D5AA-1046-4BA9-89AC-3485CCAB050A}" type="pres">
      <dgm:prSet presAssocID="{AC5532E3-D29D-47EE-8706-036F2FA00D21}" presName="Name37" presStyleLbl="parChTrans1D3" presStyleIdx="4" presStyleCnt="6"/>
      <dgm:spPr/>
    </dgm:pt>
    <dgm:pt modelId="{EC9474AC-EBF9-45AA-BF43-41558B1ACA26}" type="pres">
      <dgm:prSet presAssocID="{5014621A-74C5-4984-8557-DED66131B49C}" presName="hierRoot2" presStyleCnt="0">
        <dgm:presLayoutVars>
          <dgm:hierBranch val="init"/>
        </dgm:presLayoutVars>
      </dgm:prSet>
      <dgm:spPr/>
    </dgm:pt>
    <dgm:pt modelId="{DF6A5C15-E926-4ACB-80AB-8025841F3780}" type="pres">
      <dgm:prSet presAssocID="{5014621A-74C5-4984-8557-DED66131B49C}" presName="rootComposite" presStyleCnt="0"/>
      <dgm:spPr/>
    </dgm:pt>
    <dgm:pt modelId="{3064DE4E-6C23-40FD-9AF5-F6EE5FC896C7}" type="pres">
      <dgm:prSet presAssocID="{5014621A-74C5-4984-8557-DED66131B49C}" presName="rootText" presStyleLbl="node3" presStyleIdx="4" presStyleCnt="6">
        <dgm:presLayoutVars>
          <dgm:chPref val="3"/>
        </dgm:presLayoutVars>
      </dgm:prSet>
      <dgm:spPr/>
    </dgm:pt>
    <dgm:pt modelId="{FA2CEB85-1461-45CF-927D-E3ECDA3140FE}" type="pres">
      <dgm:prSet presAssocID="{5014621A-74C5-4984-8557-DED66131B49C}" presName="rootConnector" presStyleLbl="node3" presStyleIdx="4" presStyleCnt="6"/>
      <dgm:spPr/>
    </dgm:pt>
    <dgm:pt modelId="{38690637-E6B4-4ABA-90E2-A8EAFB1D541F}" type="pres">
      <dgm:prSet presAssocID="{5014621A-74C5-4984-8557-DED66131B49C}" presName="hierChild4" presStyleCnt="0"/>
      <dgm:spPr/>
    </dgm:pt>
    <dgm:pt modelId="{66B566D8-9778-4F76-8830-83F3A7F3F9EE}" type="pres">
      <dgm:prSet presAssocID="{5014621A-74C5-4984-8557-DED66131B49C}" presName="hierChild5" presStyleCnt="0"/>
      <dgm:spPr/>
    </dgm:pt>
    <dgm:pt modelId="{679583FC-EF3D-440D-ABEA-C5BC2C2AF884}" type="pres">
      <dgm:prSet presAssocID="{4B32D514-E195-43F6-A5EF-275573012E03}" presName="Name37" presStyleLbl="parChTrans1D3" presStyleIdx="5" presStyleCnt="6"/>
      <dgm:spPr/>
    </dgm:pt>
    <dgm:pt modelId="{D177358E-D793-45CC-8C79-59A5091135F4}" type="pres">
      <dgm:prSet presAssocID="{F23A2F65-8B34-40D1-AD0E-7B0F3437217C}" presName="hierRoot2" presStyleCnt="0">
        <dgm:presLayoutVars>
          <dgm:hierBranch val="init"/>
        </dgm:presLayoutVars>
      </dgm:prSet>
      <dgm:spPr/>
    </dgm:pt>
    <dgm:pt modelId="{9434CB90-6CAE-47D9-998E-BF7A1103F992}" type="pres">
      <dgm:prSet presAssocID="{F23A2F65-8B34-40D1-AD0E-7B0F3437217C}" presName="rootComposite" presStyleCnt="0"/>
      <dgm:spPr/>
    </dgm:pt>
    <dgm:pt modelId="{257FFB8C-A1FF-4197-A717-13A20C6B8C5D}" type="pres">
      <dgm:prSet presAssocID="{F23A2F65-8B34-40D1-AD0E-7B0F3437217C}" presName="rootText" presStyleLbl="node3" presStyleIdx="5" presStyleCnt="6">
        <dgm:presLayoutVars>
          <dgm:chPref val="3"/>
        </dgm:presLayoutVars>
      </dgm:prSet>
      <dgm:spPr/>
    </dgm:pt>
    <dgm:pt modelId="{7BEF2768-1621-46C8-9ED8-83E7E73AD515}" type="pres">
      <dgm:prSet presAssocID="{F23A2F65-8B34-40D1-AD0E-7B0F3437217C}" presName="rootConnector" presStyleLbl="node3" presStyleIdx="5" presStyleCnt="6"/>
      <dgm:spPr/>
    </dgm:pt>
    <dgm:pt modelId="{A4269CC3-C5ED-46FB-AD5A-2B2BB46BB760}" type="pres">
      <dgm:prSet presAssocID="{F23A2F65-8B34-40D1-AD0E-7B0F3437217C}" presName="hierChild4" presStyleCnt="0"/>
      <dgm:spPr/>
    </dgm:pt>
    <dgm:pt modelId="{AAF6C3B1-F08A-4382-B63F-6B6840890711}" type="pres">
      <dgm:prSet presAssocID="{F23A2F65-8B34-40D1-AD0E-7B0F3437217C}" presName="hierChild5" presStyleCnt="0"/>
      <dgm:spPr/>
    </dgm:pt>
    <dgm:pt modelId="{62DF8C6D-61E3-4A6E-9323-C5A3342B5DF1}" type="pres">
      <dgm:prSet presAssocID="{3D326646-59D0-4A1A-98FD-8BE6B6EFBED6}" presName="hierChild5" presStyleCnt="0"/>
      <dgm:spPr/>
    </dgm:pt>
    <dgm:pt modelId="{7E24BEC3-B1A4-4077-AB4E-01C063AFE7C6}" type="pres">
      <dgm:prSet presAssocID="{FD86421E-1ECD-4FCF-9446-10D8E9F3AD10}" presName="Name37" presStyleLbl="parChTrans1D2" presStyleIdx="2" presStyleCnt="3"/>
      <dgm:spPr/>
    </dgm:pt>
    <dgm:pt modelId="{F4AC3E92-7463-4386-B120-4130F481BF53}" type="pres">
      <dgm:prSet presAssocID="{C4227B93-CF0E-4B43-AFF0-57513EB22EFE}" presName="hierRoot2" presStyleCnt="0">
        <dgm:presLayoutVars>
          <dgm:hierBranch val="init"/>
        </dgm:presLayoutVars>
      </dgm:prSet>
      <dgm:spPr/>
    </dgm:pt>
    <dgm:pt modelId="{6718E2FB-ED06-4B85-AE55-5F3F3BF1B526}" type="pres">
      <dgm:prSet presAssocID="{C4227B93-CF0E-4B43-AFF0-57513EB22EFE}" presName="rootComposite" presStyleCnt="0"/>
      <dgm:spPr/>
    </dgm:pt>
    <dgm:pt modelId="{C84406F3-3C62-4FE9-A29F-BF66ED4E9ED6}" type="pres">
      <dgm:prSet presAssocID="{C4227B93-CF0E-4B43-AFF0-57513EB22EFE}" presName="rootText" presStyleLbl="node2" presStyleIdx="2" presStyleCnt="3">
        <dgm:presLayoutVars>
          <dgm:chPref val="3"/>
        </dgm:presLayoutVars>
      </dgm:prSet>
      <dgm:spPr/>
    </dgm:pt>
    <dgm:pt modelId="{250FA359-35F0-46BF-AC25-B450E6F5D6CD}" type="pres">
      <dgm:prSet presAssocID="{C4227B93-CF0E-4B43-AFF0-57513EB22EFE}" presName="rootConnector" presStyleLbl="node2" presStyleIdx="2" presStyleCnt="3"/>
      <dgm:spPr/>
    </dgm:pt>
    <dgm:pt modelId="{53D2DE4D-46A8-46D6-AFDF-23CD52DF1551}" type="pres">
      <dgm:prSet presAssocID="{C4227B93-CF0E-4B43-AFF0-57513EB22EFE}" presName="hierChild4" presStyleCnt="0"/>
      <dgm:spPr/>
    </dgm:pt>
    <dgm:pt modelId="{BBE6EC15-CF5A-4006-9DC3-7B5BAA50E23C}" type="pres">
      <dgm:prSet presAssocID="{C4227B93-CF0E-4B43-AFF0-57513EB22EFE}" presName="hierChild5" presStyleCnt="0"/>
      <dgm:spPr/>
    </dgm:pt>
    <dgm:pt modelId="{04F7402B-BCDE-4D3B-987E-B306989A715F}" type="pres">
      <dgm:prSet presAssocID="{DE81FC3E-E22B-48BC-BEF8-B11AD70804D1}" presName="hierChild3" presStyleCnt="0"/>
      <dgm:spPr/>
    </dgm:pt>
  </dgm:ptLst>
  <dgm:cxnLst>
    <dgm:cxn modelId="{A2473501-F5DF-4C76-BF02-80FE886036BF}" type="presOf" srcId="{489C2F4B-03DD-4807-9846-8AA16C7F1563}" destId="{86DB84DA-B38C-47EB-9BF2-ADC66D252DB5}" srcOrd="0" destOrd="0" presId="urn:microsoft.com/office/officeart/2005/8/layout/orgChart1"/>
    <dgm:cxn modelId="{4DEA6407-145F-48C7-8E4B-14519506068E}" type="presOf" srcId="{D374CF50-52E8-412E-84D1-D6E4990E05F1}" destId="{8512D008-4DC1-479D-9AAD-B3E391B7A45A}" srcOrd="1" destOrd="0" presId="urn:microsoft.com/office/officeart/2005/8/layout/orgChart1"/>
    <dgm:cxn modelId="{B52FB309-B60F-42D4-AE53-724FBEEA66CC}" srcId="{FBA276A7-FE01-4304-B720-7F39754AF974}" destId="{FB29DF84-C7F9-40B1-BECA-A4B957DEC586}" srcOrd="3" destOrd="0" parTransId="{0D321484-0B59-411A-8844-D4B9E53EEDA3}" sibTransId="{D5A0342D-CA1C-4EC5-8C13-4F25CEABCD5C}"/>
    <dgm:cxn modelId="{D0DA5A10-7330-40A7-B46D-083689EA3BA2}" type="presOf" srcId="{86696222-31BC-44F5-A74E-E237B217E445}" destId="{CE5CFDD8-CE8D-4FE5-B58E-32B8449F4D5F}" srcOrd="0" destOrd="0" presId="urn:microsoft.com/office/officeart/2005/8/layout/orgChart1"/>
    <dgm:cxn modelId="{62E43911-B810-4B73-94C1-7D02CD94B408}" type="presOf" srcId="{DA0C6D44-CE92-44ED-A0E4-FCDC28184F7D}" destId="{2FA0DD30-A1A6-4B69-A6AC-FFB2749150BF}" srcOrd="0" destOrd="0" presId="urn:microsoft.com/office/officeart/2005/8/layout/orgChart1"/>
    <dgm:cxn modelId="{C3CFDB14-41FE-474D-9655-B59CC3996B78}" srcId="{3D326646-59D0-4A1A-98FD-8BE6B6EFBED6}" destId="{F23A2F65-8B34-40D1-AD0E-7B0F3437217C}" srcOrd="1" destOrd="0" parTransId="{4B32D514-E195-43F6-A5EF-275573012E03}" sibTransId="{FB2030D9-D23E-40BD-92C9-A90AF5BCBB49}"/>
    <dgm:cxn modelId="{B43DBF16-93E8-441B-9775-F388CD27A327}" type="presOf" srcId="{FBA276A7-FE01-4304-B720-7F39754AF974}" destId="{A9E1B5A1-C689-4307-A726-B18BC5BF55B2}" srcOrd="1" destOrd="0" presId="urn:microsoft.com/office/officeart/2005/8/layout/orgChart1"/>
    <dgm:cxn modelId="{FBD08821-E024-42B9-8629-98A88807938A}" type="presOf" srcId="{DE06EA5A-2E6D-4F0A-B0E8-9CD81FB086EB}" destId="{13B4ABFA-319F-41D8-B8BB-F831D4FE9D92}" srcOrd="0" destOrd="0" presId="urn:microsoft.com/office/officeart/2005/8/layout/orgChart1"/>
    <dgm:cxn modelId="{E0C93A22-0427-432B-9025-76107DCBBCD2}" srcId="{DE81FC3E-E22B-48BC-BEF8-B11AD70804D1}" destId="{3D326646-59D0-4A1A-98FD-8BE6B6EFBED6}" srcOrd="1" destOrd="0" parTransId="{69496D84-3F53-4CB5-AF90-F7BA196F801D}" sibTransId="{2B2D6946-77CC-444A-8AF8-11DBA346362C}"/>
    <dgm:cxn modelId="{255F8522-3B81-4AB4-B80B-FDA91A5F43D8}" type="presOf" srcId="{BB6481E5-5834-443D-AC3B-4ED76189179E}" destId="{3A947866-083C-43D3-90C9-C4CA659D8D19}" srcOrd="0" destOrd="0" presId="urn:microsoft.com/office/officeart/2005/8/layout/orgChart1"/>
    <dgm:cxn modelId="{71898E24-98C3-4BA4-945A-17FC987B222C}" type="presOf" srcId="{C8CC6CBB-55C4-4626-B2E1-B24477B9A250}" destId="{27F1D001-0213-4B10-A7E6-BD74D8C961DB}" srcOrd="0" destOrd="0" presId="urn:microsoft.com/office/officeart/2005/8/layout/orgChart1"/>
    <dgm:cxn modelId="{FF1F652E-91DC-4ADE-97D7-38739A66D83B}" type="presOf" srcId="{37097F2B-B3F3-46C5-BE21-1BE086AD823F}" destId="{4C4FA247-814C-4D0D-A135-C8B866064E76}" srcOrd="0" destOrd="0" presId="urn:microsoft.com/office/officeart/2005/8/layout/orgChart1"/>
    <dgm:cxn modelId="{96567431-38D6-4715-BA62-76B74891D41B}" type="presOf" srcId="{AC5532E3-D29D-47EE-8706-036F2FA00D21}" destId="{0914D5AA-1046-4BA9-89AC-3485CCAB050A}" srcOrd="0" destOrd="0" presId="urn:microsoft.com/office/officeart/2005/8/layout/orgChart1"/>
    <dgm:cxn modelId="{3C420B3B-2780-4F6B-9777-853B451A5FC2}" type="presOf" srcId="{55DD64CB-DECB-4510-AEAC-ED1E59146A07}" destId="{9FC90AEF-12C2-4002-B3D6-B86FBD824D93}" srcOrd="1" destOrd="0" presId="urn:microsoft.com/office/officeart/2005/8/layout/orgChart1"/>
    <dgm:cxn modelId="{1DA3BD3F-54A7-4385-A599-746892C55203}" type="presOf" srcId="{FBA276A7-FE01-4304-B720-7F39754AF974}" destId="{5E68DBA1-C87B-4801-AAB2-5B91E5FAD424}" srcOrd="0" destOrd="0" presId="urn:microsoft.com/office/officeart/2005/8/layout/orgChart1"/>
    <dgm:cxn modelId="{E04C2362-AA15-4A25-AF53-1A454AF207A0}" type="presOf" srcId="{F23A2F65-8B34-40D1-AD0E-7B0F3437217C}" destId="{257FFB8C-A1FF-4197-A717-13A20C6B8C5D}" srcOrd="0" destOrd="0" presId="urn:microsoft.com/office/officeart/2005/8/layout/orgChart1"/>
    <dgm:cxn modelId="{34FDE366-08A0-44CF-BE56-9FF2DCCAF03F}" type="presOf" srcId="{0D321484-0B59-411A-8844-D4B9E53EEDA3}" destId="{85925897-9192-47D9-9C66-8D1A3341A54D}" srcOrd="0" destOrd="0" presId="urn:microsoft.com/office/officeart/2005/8/layout/orgChart1"/>
    <dgm:cxn modelId="{176F0D67-8163-42BE-B8BB-B7CBF1E2BC18}" type="presOf" srcId="{55DD64CB-DECB-4510-AEAC-ED1E59146A07}" destId="{E2377C35-DEB6-4538-8967-51ACA8109D56}" srcOrd="0" destOrd="0" presId="urn:microsoft.com/office/officeart/2005/8/layout/orgChart1"/>
    <dgm:cxn modelId="{88916447-557E-415F-B7BA-41F728255CF5}" type="presOf" srcId="{FB29DF84-C7F9-40B1-BECA-A4B957DEC586}" destId="{8FC4B6E8-1F94-452B-A31F-0846A767F0D5}" srcOrd="0" destOrd="0" presId="urn:microsoft.com/office/officeart/2005/8/layout/orgChart1"/>
    <dgm:cxn modelId="{9B2AFD48-3AA6-4A50-9743-9EE2AE479040}" type="presOf" srcId="{4233B59C-FD99-42A0-BB50-8451FA83F056}" destId="{A40B5A7E-C13B-42B1-8CE8-41CB4D25AB24}" srcOrd="0" destOrd="0" presId="urn:microsoft.com/office/officeart/2005/8/layout/orgChart1"/>
    <dgm:cxn modelId="{08C13E6A-B718-43E9-9677-7BA3C996B11F}" type="presOf" srcId="{A8244DAA-0FF5-42EF-B978-DCBBEF279E6E}" destId="{08D8826D-B49B-4CE7-B542-6A4AA411344C}" srcOrd="0" destOrd="0" presId="urn:microsoft.com/office/officeart/2005/8/layout/orgChart1"/>
    <dgm:cxn modelId="{A0D7554A-0468-488D-8FE6-482F2C9055BF}" type="presOf" srcId="{FD86421E-1ECD-4FCF-9446-10D8E9F3AD10}" destId="{7E24BEC3-B1A4-4077-AB4E-01C063AFE7C6}" srcOrd="0" destOrd="0" presId="urn:microsoft.com/office/officeart/2005/8/layout/orgChart1"/>
    <dgm:cxn modelId="{EC5DE54A-7182-4E38-92D7-8E316D0B16EC}" srcId="{FB29DF84-C7F9-40B1-BECA-A4B957DEC586}" destId="{A8244DAA-0FF5-42EF-B978-DCBBEF279E6E}" srcOrd="2" destOrd="0" parTransId="{772A7B80-CBEC-41EE-AB4C-A694B9670C81}" sibTransId="{8479754F-3753-4AC2-AFB8-032B897AC3E1}"/>
    <dgm:cxn modelId="{389A104C-EDFA-43C8-B09B-DE93AE289438}" srcId="{092760ED-AAAD-496F-8D27-FB0FDAA68495}" destId="{DE81FC3E-E22B-48BC-BEF8-B11AD70804D1}" srcOrd="0" destOrd="0" parTransId="{C05DDC9C-5FF8-47E8-90FE-99A1BE095FB5}" sibTransId="{F63E062A-9221-4B69-A858-C1DA8F7E32BF}"/>
    <dgm:cxn modelId="{0F7C1A50-3CED-4067-965A-92EB9188D7F7}" type="presOf" srcId="{C4227B93-CF0E-4B43-AFF0-57513EB22EFE}" destId="{C84406F3-3C62-4FE9-A29F-BF66ED4E9ED6}" srcOrd="0" destOrd="0" presId="urn:microsoft.com/office/officeart/2005/8/layout/orgChart1"/>
    <dgm:cxn modelId="{EB112354-E9E2-4421-9F5F-F243085F2F7D}" type="presOf" srcId="{C4227B93-CF0E-4B43-AFF0-57513EB22EFE}" destId="{250FA359-35F0-46BF-AC25-B450E6F5D6CD}" srcOrd="1" destOrd="0" presId="urn:microsoft.com/office/officeart/2005/8/layout/orgChart1"/>
    <dgm:cxn modelId="{2D50BC74-FFB8-4B09-A413-3D29848E7BB7}" srcId="{FBA276A7-FE01-4304-B720-7F39754AF974}" destId="{FF435BC5-E478-4CF7-82D1-D6B429F1D63C}" srcOrd="1" destOrd="0" parTransId="{79C2764C-27A4-46F2-9330-3742464082E0}" sibTransId="{FA803D45-F9BC-4808-AD1E-F94771DDDACC}"/>
    <dgm:cxn modelId="{640A0055-70C4-4E18-9CEF-8C99C5A17B84}" type="presOf" srcId="{69496D84-3F53-4CB5-AF90-F7BA196F801D}" destId="{D620D935-C4FE-4C2A-8FF9-862301B0B87A}" srcOrd="0" destOrd="0" presId="urn:microsoft.com/office/officeart/2005/8/layout/orgChart1"/>
    <dgm:cxn modelId="{E8B04F58-23B6-4AB9-94AC-1898A89166E7}" type="presOf" srcId="{DE81FC3E-E22B-48BC-BEF8-B11AD70804D1}" destId="{1D9EB421-D07C-4666-9ABE-7BA01E07C1DF}" srcOrd="0" destOrd="0" presId="urn:microsoft.com/office/officeart/2005/8/layout/orgChart1"/>
    <dgm:cxn modelId="{731CD958-4331-473F-8A28-FA7AE665A70B}" type="presOf" srcId="{5F72DF67-E40D-428C-BECD-14FF3E0C3801}" destId="{FE058435-4ED2-438E-A8A3-E3ED822A14A4}" srcOrd="0" destOrd="0" presId="urn:microsoft.com/office/officeart/2005/8/layout/orgChart1"/>
    <dgm:cxn modelId="{55131B7B-6B4E-427E-B16D-BCD69E47841A}" type="presOf" srcId="{DE81FC3E-E22B-48BC-BEF8-B11AD70804D1}" destId="{A82B15D2-E26F-4E04-AA35-1917B2E00117}" srcOrd="1" destOrd="0" presId="urn:microsoft.com/office/officeart/2005/8/layout/orgChart1"/>
    <dgm:cxn modelId="{9F86E57D-FDDB-4524-BCE9-D4253EA2BFDB}" type="presOf" srcId="{0E255BD1-1F6A-4962-AE95-FFC2E1A6FD6B}" destId="{53E75999-CB6C-4725-80B6-3693DACC417D}" srcOrd="0" destOrd="0" presId="urn:microsoft.com/office/officeart/2005/8/layout/orgChart1"/>
    <dgm:cxn modelId="{192FBF8D-A8F5-4AFF-AB36-165840124D55}" type="presOf" srcId="{489C2F4B-03DD-4807-9846-8AA16C7F1563}" destId="{B2E51C94-5508-4EB1-81F8-6736AB561574}" srcOrd="1" destOrd="0" presId="urn:microsoft.com/office/officeart/2005/8/layout/orgChart1"/>
    <dgm:cxn modelId="{BC48458E-7F08-4F62-A955-727F4CC9FA76}" srcId="{FBA276A7-FE01-4304-B720-7F39754AF974}" destId="{C5274E57-25F9-4395-899C-F1EEBA6784C7}" srcOrd="0" destOrd="0" parTransId="{BB6481E5-5834-443D-AC3B-4ED76189179E}" sibTransId="{E34885BA-597D-4067-AE9C-7C7A73D07227}"/>
    <dgm:cxn modelId="{1A49B28F-74A4-455B-BBAA-ED3E15A91BB8}" type="presOf" srcId="{3D326646-59D0-4A1A-98FD-8BE6B6EFBED6}" destId="{44DBB774-0B2C-4B64-8016-ACD7D31A1684}" srcOrd="0" destOrd="0" presId="urn:microsoft.com/office/officeart/2005/8/layout/orgChart1"/>
    <dgm:cxn modelId="{F5BA3395-CEBF-4FC1-9025-276F0956F7DE}" type="presOf" srcId="{C8CC6CBB-55C4-4626-B2E1-B24477B9A250}" destId="{B75BE452-9C89-42A2-A888-865DF9653EBE}" srcOrd="1" destOrd="0" presId="urn:microsoft.com/office/officeart/2005/8/layout/orgChart1"/>
    <dgm:cxn modelId="{F4BD269A-FB4B-4FA7-8D37-754611724662}" type="presOf" srcId="{D374CF50-52E8-412E-84D1-D6E4990E05F1}" destId="{7B673F8C-BB16-4082-87E2-859D86546250}" srcOrd="0" destOrd="0" presId="urn:microsoft.com/office/officeart/2005/8/layout/orgChart1"/>
    <dgm:cxn modelId="{FEACC59A-C8BA-45AE-ABBB-36A16368FAD8}" type="presOf" srcId="{2CDE10FD-EB62-4CB8-98B2-761CBD8DCFE1}" destId="{A2C7BFC5-3DE2-4ADF-8BC4-7C701692AA29}" srcOrd="1" destOrd="0" presId="urn:microsoft.com/office/officeart/2005/8/layout/orgChart1"/>
    <dgm:cxn modelId="{5E1AAB9F-2972-4D7C-861B-787E4B038B5E}" srcId="{FB29DF84-C7F9-40B1-BECA-A4B957DEC586}" destId="{5F72DF67-E40D-428C-BECD-14FF3E0C3801}" srcOrd="3" destOrd="0" parTransId="{DA0C6D44-CE92-44ED-A0E4-FCDC28184F7D}" sibTransId="{ABED1878-CF8E-44EA-8425-47D34DAA7E93}"/>
    <dgm:cxn modelId="{71B5D79F-3009-40D7-BDD8-2B4732C4FD9E}" type="presOf" srcId="{5014621A-74C5-4984-8557-DED66131B49C}" destId="{FA2CEB85-1461-45CF-927D-E3ECDA3140FE}" srcOrd="1" destOrd="0" presId="urn:microsoft.com/office/officeart/2005/8/layout/orgChart1"/>
    <dgm:cxn modelId="{E86FF8A1-40C5-411C-963E-D6A0ACC16868}" type="presOf" srcId="{A8244DAA-0FF5-42EF-B978-DCBBEF279E6E}" destId="{C849C59E-430F-4DC7-92F0-85690DADFE57}" srcOrd="1" destOrd="0" presId="urn:microsoft.com/office/officeart/2005/8/layout/orgChart1"/>
    <dgm:cxn modelId="{9B3E99A2-24DE-4327-A291-AE090A014F63}" type="presOf" srcId="{F23A2F65-8B34-40D1-AD0E-7B0F3437217C}" destId="{7BEF2768-1621-46C8-9ED8-83E7E73AD515}" srcOrd="1" destOrd="0" presId="urn:microsoft.com/office/officeart/2005/8/layout/orgChart1"/>
    <dgm:cxn modelId="{F98144A6-33D3-48AE-872F-4AB046EA081E}" type="presOf" srcId="{4B32D514-E195-43F6-A5EF-275573012E03}" destId="{679583FC-EF3D-440D-ABEA-C5BC2C2AF884}" srcOrd="0" destOrd="0" presId="urn:microsoft.com/office/officeart/2005/8/layout/orgChart1"/>
    <dgm:cxn modelId="{D9B0ABA7-73E1-4640-87A5-F2D56C78CBF9}" srcId="{DE81FC3E-E22B-48BC-BEF8-B11AD70804D1}" destId="{FBA276A7-FE01-4304-B720-7F39754AF974}" srcOrd="0" destOrd="0" parTransId="{86696222-31BC-44F5-A74E-E237B217E445}" sibTransId="{2B4469A2-8CEA-4B14-8A91-9ADFEAE61B98}"/>
    <dgm:cxn modelId="{DD27BDA7-9C35-442A-80A4-6F5A81A2A418}" type="presOf" srcId="{C5274E57-25F9-4395-899C-F1EEBA6784C7}" destId="{15FC04AD-1853-46A4-B243-12B747C7FFFB}" srcOrd="1" destOrd="0" presId="urn:microsoft.com/office/officeart/2005/8/layout/orgChart1"/>
    <dgm:cxn modelId="{96F884AA-262F-49A8-8B66-BC6278745178}" type="presOf" srcId="{6695DC51-8BF4-4452-BA43-BF0B864D2C32}" destId="{B5923921-DEB4-4275-982B-A4ED5FFC364C}" srcOrd="0" destOrd="0" presId="urn:microsoft.com/office/officeart/2005/8/layout/orgChart1"/>
    <dgm:cxn modelId="{40424AAD-CC1B-4319-AD6F-19459F18FBA7}" srcId="{3D326646-59D0-4A1A-98FD-8BE6B6EFBED6}" destId="{5014621A-74C5-4984-8557-DED66131B49C}" srcOrd="0" destOrd="0" parTransId="{AC5532E3-D29D-47EE-8706-036F2FA00D21}" sibTransId="{72890E57-6299-40EB-9BB3-6BC322458B76}"/>
    <dgm:cxn modelId="{71AD36B0-BA15-488D-B473-94093F7D73A4}" type="presOf" srcId="{FB29DF84-C7F9-40B1-BECA-A4B957DEC586}" destId="{E32DB667-8444-4F81-8376-FCB540278E1B}" srcOrd="1" destOrd="0" presId="urn:microsoft.com/office/officeart/2005/8/layout/orgChart1"/>
    <dgm:cxn modelId="{CF823EB8-C4DA-40AD-924D-7FCBF933F019}" srcId="{DE81FC3E-E22B-48BC-BEF8-B11AD70804D1}" destId="{C4227B93-CF0E-4B43-AFF0-57513EB22EFE}" srcOrd="2" destOrd="0" parTransId="{FD86421E-1ECD-4FCF-9446-10D8E9F3AD10}" sibTransId="{A5F423B4-A0EC-407F-A3A8-7E5A6895A497}"/>
    <dgm:cxn modelId="{CFDC74BD-1DA3-4BAB-A3ED-E5089A29FECD}" srcId="{FB29DF84-C7F9-40B1-BECA-A4B957DEC586}" destId="{2CDE10FD-EB62-4CB8-98B2-761CBD8DCFE1}" srcOrd="4" destOrd="0" parTransId="{DE06EA5A-2E6D-4F0A-B0E8-9CD81FB086EB}" sibTransId="{CDADE2FD-1238-4E65-9FD3-B09B6FB6C09F}"/>
    <dgm:cxn modelId="{36D336C8-8CF4-4F01-91D5-ECB2A1B8D28A}" type="presOf" srcId="{37097F2B-B3F3-46C5-BE21-1BE086AD823F}" destId="{CEF09691-0071-4AB6-AE49-12636EBFB8DE}" srcOrd="1" destOrd="0" presId="urn:microsoft.com/office/officeart/2005/8/layout/orgChart1"/>
    <dgm:cxn modelId="{CA873CC8-020B-4492-81CC-2FBA4B3C6165}" type="presOf" srcId="{772A7B80-CBEC-41EE-AB4C-A694B9670C81}" destId="{2B8BC9B3-1248-42B2-9560-FA22BECD5DC3}" srcOrd="0" destOrd="0" presId="urn:microsoft.com/office/officeart/2005/8/layout/orgChart1"/>
    <dgm:cxn modelId="{A2A21BC9-83AC-451D-B2BB-D790E09BD0D5}" type="presOf" srcId="{FF435BC5-E478-4CF7-82D1-D6B429F1D63C}" destId="{D4198D51-3860-4230-BC17-5CD3AB544545}" srcOrd="0" destOrd="0" presId="urn:microsoft.com/office/officeart/2005/8/layout/orgChart1"/>
    <dgm:cxn modelId="{441FC9C9-439D-4FEC-A378-2D0A6A8CEB6E}" srcId="{FBA276A7-FE01-4304-B720-7F39754AF974}" destId="{D374CF50-52E8-412E-84D1-D6E4990E05F1}" srcOrd="2" destOrd="0" parTransId="{6695DC51-8BF4-4452-BA43-BF0B864D2C32}" sibTransId="{9207BF95-3075-45C1-BD3F-B677DE1C2C2D}"/>
    <dgm:cxn modelId="{7EA0CACF-297C-4B39-9407-52131FA27434}" type="presOf" srcId="{861C0F59-EAEE-406F-8EE4-0569455375ED}" destId="{3D2C5BEC-7D69-48B3-A3E2-1EF2935AC490}" srcOrd="0" destOrd="0" presId="urn:microsoft.com/office/officeart/2005/8/layout/orgChart1"/>
    <dgm:cxn modelId="{2B2A04D7-411E-4110-AE13-107AE2F0BAE2}" type="presOf" srcId="{79C2764C-27A4-46F2-9330-3742464082E0}" destId="{C658FEA8-5CC4-4410-8759-3260A197C4D9}" srcOrd="0" destOrd="0" presId="urn:microsoft.com/office/officeart/2005/8/layout/orgChart1"/>
    <dgm:cxn modelId="{E542ACD8-AFF6-47DD-A5E5-B392FFC0C6D0}" type="presOf" srcId="{FF435BC5-E478-4CF7-82D1-D6B429F1D63C}" destId="{8C092CED-DE93-4333-BF17-853FF84F7E07}" srcOrd="1" destOrd="0" presId="urn:microsoft.com/office/officeart/2005/8/layout/orgChart1"/>
    <dgm:cxn modelId="{2B0B8DDC-026A-42F0-91E2-0F509EA3B8C6}" type="presOf" srcId="{3D326646-59D0-4A1A-98FD-8BE6B6EFBED6}" destId="{6D1ACCCD-0072-4D4B-8FE8-FE2224BAAE12}" srcOrd="1" destOrd="0" presId="urn:microsoft.com/office/officeart/2005/8/layout/orgChart1"/>
    <dgm:cxn modelId="{4292F4E1-13FC-446F-AED6-A75588B312E7}" type="presOf" srcId="{B638ED7A-932A-4FBA-997C-6FB812BF3FD2}" destId="{DBD341A5-8F38-4E53-B944-581F0CD9EDE6}" srcOrd="0" destOrd="0" presId="urn:microsoft.com/office/officeart/2005/8/layout/orgChart1"/>
    <dgm:cxn modelId="{FB005BE6-2E0F-4CDC-9166-95CA75E41F38}" type="presOf" srcId="{5F72DF67-E40D-428C-BECD-14FF3E0C3801}" destId="{60640C86-6F28-47B8-9760-E70BC4B58FA4}" srcOrd="1" destOrd="0" presId="urn:microsoft.com/office/officeart/2005/8/layout/orgChart1"/>
    <dgm:cxn modelId="{B89E4AEF-0511-4E5D-BF94-0A100CACE319}" srcId="{FB29DF84-C7F9-40B1-BECA-A4B957DEC586}" destId="{C8CC6CBB-55C4-4626-B2E1-B24477B9A250}" srcOrd="0" destOrd="0" parTransId="{4233B59C-FD99-42A0-BB50-8451FA83F056}" sibTransId="{51CB7196-C8D9-4A70-BAEC-4D576BEAF172}"/>
    <dgm:cxn modelId="{C089B5F5-24FF-42D3-BF65-A6A18B49BAFD}" type="presOf" srcId="{2CDE10FD-EB62-4CB8-98B2-761CBD8DCFE1}" destId="{39CDC897-12ED-4F14-BAD7-53BEA53876A3}" srcOrd="0" destOrd="0" presId="urn:microsoft.com/office/officeart/2005/8/layout/orgChart1"/>
    <dgm:cxn modelId="{A61181F8-BD35-45BF-BA5C-BB5C033C5359}" type="presOf" srcId="{C5274E57-25F9-4395-899C-F1EEBA6784C7}" destId="{68D2C0D9-AE06-482A-B28F-FA968D218130}" srcOrd="0" destOrd="0" presId="urn:microsoft.com/office/officeart/2005/8/layout/orgChart1"/>
    <dgm:cxn modelId="{D93C8EF9-EDBA-42A9-B190-5DEFF037E0D0}" type="presOf" srcId="{092760ED-AAAD-496F-8D27-FB0FDAA68495}" destId="{DC9248B1-3C04-4C39-AEC3-B1EF4BDEE812}" srcOrd="0" destOrd="0" presId="urn:microsoft.com/office/officeart/2005/8/layout/orgChart1"/>
    <dgm:cxn modelId="{2E0CA9FA-EFE8-49A7-86F9-03CA677471B7}" srcId="{C5274E57-25F9-4395-899C-F1EEBA6784C7}" destId="{55DD64CB-DECB-4510-AEAC-ED1E59146A07}" srcOrd="1" destOrd="0" parTransId="{B638ED7A-932A-4FBA-997C-6FB812BF3FD2}" sibTransId="{1302CC75-3D26-405D-B086-1120FAD0A676}"/>
    <dgm:cxn modelId="{4E1637FB-DBB8-4FFD-BA5D-303D87803B41}" srcId="{FB29DF84-C7F9-40B1-BECA-A4B957DEC586}" destId="{489C2F4B-03DD-4807-9846-8AA16C7F1563}" srcOrd="1" destOrd="0" parTransId="{0E255BD1-1F6A-4962-AE95-FFC2E1A6FD6B}" sibTransId="{B462722A-5864-4075-8B8E-37BD7D6FDCEF}"/>
    <dgm:cxn modelId="{A2FA4BFD-2C6D-4499-A298-6558EA7095AB}" srcId="{C5274E57-25F9-4395-899C-F1EEBA6784C7}" destId="{37097F2B-B3F3-46C5-BE21-1BE086AD823F}" srcOrd="0" destOrd="0" parTransId="{861C0F59-EAEE-406F-8EE4-0569455375ED}" sibTransId="{99C49DC0-FB14-40BF-A803-55FDC0441F1C}"/>
    <dgm:cxn modelId="{3C15C8FE-C52B-4C85-9A31-D63381B2A86A}" type="presOf" srcId="{5014621A-74C5-4984-8557-DED66131B49C}" destId="{3064DE4E-6C23-40FD-9AF5-F6EE5FC896C7}" srcOrd="0" destOrd="0" presId="urn:microsoft.com/office/officeart/2005/8/layout/orgChart1"/>
    <dgm:cxn modelId="{88AD4A3E-8ACB-4E6E-BF0D-BF4DE5FD350B}" type="presParOf" srcId="{DC9248B1-3C04-4C39-AEC3-B1EF4BDEE812}" destId="{9DC04E31-9F63-4E11-8DC1-9E45343D3FAE}" srcOrd="0" destOrd="0" presId="urn:microsoft.com/office/officeart/2005/8/layout/orgChart1"/>
    <dgm:cxn modelId="{76649E3E-286A-4A21-8BCD-90056D3DC714}" type="presParOf" srcId="{9DC04E31-9F63-4E11-8DC1-9E45343D3FAE}" destId="{462A202A-7F33-4F27-A813-532CFBEFF651}" srcOrd="0" destOrd="0" presId="urn:microsoft.com/office/officeart/2005/8/layout/orgChart1"/>
    <dgm:cxn modelId="{31F453BA-D033-413B-9D1E-4E5EC1B3A371}" type="presParOf" srcId="{462A202A-7F33-4F27-A813-532CFBEFF651}" destId="{1D9EB421-D07C-4666-9ABE-7BA01E07C1DF}" srcOrd="0" destOrd="0" presId="urn:microsoft.com/office/officeart/2005/8/layout/orgChart1"/>
    <dgm:cxn modelId="{FBAED081-3B50-4689-BCEC-0C893B653458}" type="presParOf" srcId="{462A202A-7F33-4F27-A813-532CFBEFF651}" destId="{A82B15D2-E26F-4E04-AA35-1917B2E00117}" srcOrd="1" destOrd="0" presId="urn:microsoft.com/office/officeart/2005/8/layout/orgChart1"/>
    <dgm:cxn modelId="{C659D6CE-5B0E-4D42-B4F7-35D9046A9DB2}" type="presParOf" srcId="{9DC04E31-9F63-4E11-8DC1-9E45343D3FAE}" destId="{C01DD135-A965-4F48-A2EA-DE44F8E901C5}" srcOrd="1" destOrd="0" presId="urn:microsoft.com/office/officeart/2005/8/layout/orgChart1"/>
    <dgm:cxn modelId="{C7B19CC7-3BC6-4D8D-891F-D9A371F0C730}" type="presParOf" srcId="{C01DD135-A965-4F48-A2EA-DE44F8E901C5}" destId="{CE5CFDD8-CE8D-4FE5-B58E-32B8449F4D5F}" srcOrd="0" destOrd="0" presId="urn:microsoft.com/office/officeart/2005/8/layout/orgChart1"/>
    <dgm:cxn modelId="{990D8881-A498-47CD-ADD5-AF2A34EE28EC}" type="presParOf" srcId="{C01DD135-A965-4F48-A2EA-DE44F8E901C5}" destId="{EF19798C-061C-4B6B-A20F-1F2E6DAD32C2}" srcOrd="1" destOrd="0" presId="urn:microsoft.com/office/officeart/2005/8/layout/orgChart1"/>
    <dgm:cxn modelId="{5987E79B-638A-41B1-8A9E-04210BBD5498}" type="presParOf" srcId="{EF19798C-061C-4B6B-A20F-1F2E6DAD32C2}" destId="{FB58B3E1-6B16-4DD8-8D43-5E3705F0FF4C}" srcOrd="0" destOrd="0" presId="urn:microsoft.com/office/officeart/2005/8/layout/orgChart1"/>
    <dgm:cxn modelId="{A5D3D5A5-EAE8-4705-898C-41D7E7689C52}" type="presParOf" srcId="{FB58B3E1-6B16-4DD8-8D43-5E3705F0FF4C}" destId="{5E68DBA1-C87B-4801-AAB2-5B91E5FAD424}" srcOrd="0" destOrd="0" presId="urn:microsoft.com/office/officeart/2005/8/layout/orgChart1"/>
    <dgm:cxn modelId="{EB7795E2-0A9B-4D5B-8365-C5716E7764CF}" type="presParOf" srcId="{FB58B3E1-6B16-4DD8-8D43-5E3705F0FF4C}" destId="{A9E1B5A1-C689-4307-A726-B18BC5BF55B2}" srcOrd="1" destOrd="0" presId="urn:microsoft.com/office/officeart/2005/8/layout/orgChart1"/>
    <dgm:cxn modelId="{0349E1CC-A28B-4378-86D3-4C19081250C0}" type="presParOf" srcId="{EF19798C-061C-4B6B-A20F-1F2E6DAD32C2}" destId="{C62DFC7E-5AD2-456E-A4D8-815232BCA743}" srcOrd="1" destOrd="0" presId="urn:microsoft.com/office/officeart/2005/8/layout/orgChart1"/>
    <dgm:cxn modelId="{33527E26-695C-4422-A11A-331F1DE1BBA0}" type="presParOf" srcId="{C62DFC7E-5AD2-456E-A4D8-815232BCA743}" destId="{3A947866-083C-43D3-90C9-C4CA659D8D19}" srcOrd="0" destOrd="0" presId="urn:microsoft.com/office/officeart/2005/8/layout/orgChart1"/>
    <dgm:cxn modelId="{752B9929-8516-41D9-B139-9DEFD970EC97}" type="presParOf" srcId="{C62DFC7E-5AD2-456E-A4D8-815232BCA743}" destId="{B6462C2A-9F24-4D17-A7EA-7FB84260F50D}" srcOrd="1" destOrd="0" presId="urn:microsoft.com/office/officeart/2005/8/layout/orgChart1"/>
    <dgm:cxn modelId="{E03F9D71-E93C-43D3-AB78-3178C00129F8}" type="presParOf" srcId="{B6462C2A-9F24-4D17-A7EA-7FB84260F50D}" destId="{0B30F3F3-8B82-4868-8654-2893BC7D0308}" srcOrd="0" destOrd="0" presId="urn:microsoft.com/office/officeart/2005/8/layout/orgChart1"/>
    <dgm:cxn modelId="{373B1122-E047-4A0C-9578-93588B3E2DD6}" type="presParOf" srcId="{0B30F3F3-8B82-4868-8654-2893BC7D0308}" destId="{68D2C0D9-AE06-482A-B28F-FA968D218130}" srcOrd="0" destOrd="0" presId="urn:microsoft.com/office/officeart/2005/8/layout/orgChart1"/>
    <dgm:cxn modelId="{2A50D3CE-C756-4FAB-A9D5-83E1DB5E4E02}" type="presParOf" srcId="{0B30F3F3-8B82-4868-8654-2893BC7D0308}" destId="{15FC04AD-1853-46A4-B243-12B747C7FFFB}" srcOrd="1" destOrd="0" presId="urn:microsoft.com/office/officeart/2005/8/layout/orgChart1"/>
    <dgm:cxn modelId="{660E549B-F476-4B44-9167-3D80932A5F5B}" type="presParOf" srcId="{B6462C2A-9F24-4D17-A7EA-7FB84260F50D}" destId="{9F20F41A-950B-49EB-9AA2-F633D68F9A78}" srcOrd="1" destOrd="0" presId="urn:microsoft.com/office/officeart/2005/8/layout/orgChart1"/>
    <dgm:cxn modelId="{295EC9F7-64D3-4657-B20D-0EC62A946A09}" type="presParOf" srcId="{9F20F41A-950B-49EB-9AA2-F633D68F9A78}" destId="{3D2C5BEC-7D69-48B3-A3E2-1EF2935AC490}" srcOrd="0" destOrd="0" presId="urn:microsoft.com/office/officeart/2005/8/layout/orgChart1"/>
    <dgm:cxn modelId="{C33F9E7A-320D-408B-B818-19F395A84E08}" type="presParOf" srcId="{9F20F41A-950B-49EB-9AA2-F633D68F9A78}" destId="{429E5AF8-52D1-4B0C-9C9E-4E5C1FB48189}" srcOrd="1" destOrd="0" presId="urn:microsoft.com/office/officeart/2005/8/layout/orgChart1"/>
    <dgm:cxn modelId="{BFBF2B4F-BE97-4A4F-8905-F90146BEF006}" type="presParOf" srcId="{429E5AF8-52D1-4B0C-9C9E-4E5C1FB48189}" destId="{754E02CB-81DE-4D1A-9E9C-A9E8A1A3A9D5}" srcOrd="0" destOrd="0" presId="urn:microsoft.com/office/officeart/2005/8/layout/orgChart1"/>
    <dgm:cxn modelId="{412E748D-1197-4594-818E-7645D392AC04}" type="presParOf" srcId="{754E02CB-81DE-4D1A-9E9C-A9E8A1A3A9D5}" destId="{4C4FA247-814C-4D0D-A135-C8B866064E76}" srcOrd="0" destOrd="0" presId="urn:microsoft.com/office/officeart/2005/8/layout/orgChart1"/>
    <dgm:cxn modelId="{A9D14E6A-3B67-48DC-80E8-7E3056547E71}" type="presParOf" srcId="{754E02CB-81DE-4D1A-9E9C-A9E8A1A3A9D5}" destId="{CEF09691-0071-4AB6-AE49-12636EBFB8DE}" srcOrd="1" destOrd="0" presId="urn:microsoft.com/office/officeart/2005/8/layout/orgChart1"/>
    <dgm:cxn modelId="{0B358455-15A5-4EE5-948E-9EBBE34B5AD8}" type="presParOf" srcId="{429E5AF8-52D1-4B0C-9C9E-4E5C1FB48189}" destId="{C14E1709-D8ED-400F-9B00-4B337F9C0FE0}" srcOrd="1" destOrd="0" presId="urn:microsoft.com/office/officeart/2005/8/layout/orgChart1"/>
    <dgm:cxn modelId="{4A1EA4CB-DB27-414D-9CFA-6984E5FBAB28}" type="presParOf" srcId="{429E5AF8-52D1-4B0C-9C9E-4E5C1FB48189}" destId="{4C104192-CDDC-4502-B141-16799BD72407}" srcOrd="2" destOrd="0" presId="urn:microsoft.com/office/officeart/2005/8/layout/orgChart1"/>
    <dgm:cxn modelId="{DE1517B1-40B0-4CA5-89FA-D9C8F3C8DC54}" type="presParOf" srcId="{9F20F41A-950B-49EB-9AA2-F633D68F9A78}" destId="{DBD341A5-8F38-4E53-B944-581F0CD9EDE6}" srcOrd="2" destOrd="0" presId="urn:microsoft.com/office/officeart/2005/8/layout/orgChart1"/>
    <dgm:cxn modelId="{D1BA898C-A9FB-4686-9907-4B846E65BA19}" type="presParOf" srcId="{9F20F41A-950B-49EB-9AA2-F633D68F9A78}" destId="{1D4CCF8B-6DE4-472B-A26B-95D193E6D856}" srcOrd="3" destOrd="0" presId="urn:microsoft.com/office/officeart/2005/8/layout/orgChart1"/>
    <dgm:cxn modelId="{140A3D36-70EF-4F1F-995A-740EB04EB5F4}" type="presParOf" srcId="{1D4CCF8B-6DE4-472B-A26B-95D193E6D856}" destId="{3BE69032-CE3F-4A58-8C22-FA557645548E}" srcOrd="0" destOrd="0" presId="urn:microsoft.com/office/officeart/2005/8/layout/orgChart1"/>
    <dgm:cxn modelId="{9D2CC758-FEDC-4501-BDBB-38BEABD935C9}" type="presParOf" srcId="{3BE69032-CE3F-4A58-8C22-FA557645548E}" destId="{E2377C35-DEB6-4538-8967-51ACA8109D56}" srcOrd="0" destOrd="0" presId="urn:microsoft.com/office/officeart/2005/8/layout/orgChart1"/>
    <dgm:cxn modelId="{6A4999CF-8730-4E7B-82B7-084DA7829AC4}" type="presParOf" srcId="{3BE69032-CE3F-4A58-8C22-FA557645548E}" destId="{9FC90AEF-12C2-4002-B3D6-B86FBD824D93}" srcOrd="1" destOrd="0" presId="urn:microsoft.com/office/officeart/2005/8/layout/orgChart1"/>
    <dgm:cxn modelId="{45870670-F968-4DCA-BC57-C29674B31D5D}" type="presParOf" srcId="{1D4CCF8B-6DE4-472B-A26B-95D193E6D856}" destId="{216B3E52-F4CB-46E7-974F-2576E8867F24}" srcOrd="1" destOrd="0" presId="urn:microsoft.com/office/officeart/2005/8/layout/orgChart1"/>
    <dgm:cxn modelId="{A9C3EFF7-4EBB-4560-B200-3B4A01EA19F6}" type="presParOf" srcId="{1D4CCF8B-6DE4-472B-A26B-95D193E6D856}" destId="{283A99DA-25FF-435A-84B8-9637549E577D}" srcOrd="2" destOrd="0" presId="urn:microsoft.com/office/officeart/2005/8/layout/orgChart1"/>
    <dgm:cxn modelId="{D8D76EEA-BECF-4545-831B-2F66F647BC06}" type="presParOf" srcId="{B6462C2A-9F24-4D17-A7EA-7FB84260F50D}" destId="{80BA169F-D29F-4F5D-9E8B-1AF8A5251C76}" srcOrd="2" destOrd="0" presId="urn:microsoft.com/office/officeart/2005/8/layout/orgChart1"/>
    <dgm:cxn modelId="{D514E927-1522-4D39-9EA8-C5D673463C8C}" type="presParOf" srcId="{C62DFC7E-5AD2-456E-A4D8-815232BCA743}" destId="{C658FEA8-5CC4-4410-8759-3260A197C4D9}" srcOrd="2" destOrd="0" presId="urn:microsoft.com/office/officeart/2005/8/layout/orgChart1"/>
    <dgm:cxn modelId="{3D110D7E-2A5B-4F8F-A691-023D0B335237}" type="presParOf" srcId="{C62DFC7E-5AD2-456E-A4D8-815232BCA743}" destId="{A9CD29AA-4F14-4903-A0F3-A3FD69BE718B}" srcOrd="3" destOrd="0" presId="urn:microsoft.com/office/officeart/2005/8/layout/orgChart1"/>
    <dgm:cxn modelId="{36544E1F-5F17-4A71-88A6-C7DD792D1881}" type="presParOf" srcId="{A9CD29AA-4F14-4903-A0F3-A3FD69BE718B}" destId="{E6409D8F-2352-42B2-99A4-A783342B96C5}" srcOrd="0" destOrd="0" presId="urn:microsoft.com/office/officeart/2005/8/layout/orgChart1"/>
    <dgm:cxn modelId="{57EE130E-FADB-4A97-BCEE-209D9DA46650}" type="presParOf" srcId="{E6409D8F-2352-42B2-99A4-A783342B96C5}" destId="{D4198D51-3860-4230-BC17-5CD3AB544545}" srcOrd="0" destOrd="0" presId="urn:microsoft.com/office/officeart/2005/8/layout/orgChart1"/>
    <dgm:cxn modelId="{CA3972A3-5D04-4A10-ACBF-8178F04DADD0}" type="presParOf" srcId="{E6409D8F-2352-42B2-99A4-A783342B96C5}" destId="{8C092CED-DE93-4333-BF17-853FF84F7E07}" srcOrd="1" destOrd="0" presId="urn:microsoft.com/office/officeart/2005/8/layout/orgChart1"/>
    <dgm:cxn modelId="{E8268FE0-A8B5-4C0F-A2C3-0F63F8E8E063}" type="presParOf" srcId="{A9CD29AA-4F14-4903-A0F3-A3FD69BE718B}" destId="{32D47060-82B3-4574-9384-CF023B115F4A}" srcOrd="1" destOrd="0" presId="urn:microsoft.com/office/officeart/2005/8/layout/orgChart1"/>
    <dgm:cxn modelId="{8E8472F8-5F78-4D74-BE82-B2008AC1E0CF}" type="presParOf" srcId="{A9CD29AA-4F14-4903-A0F3-A3FD69BE718B}" destId="{064C0AAB-8742-45B6-976B-A4A13DFA76CC}" srcOrd="2" destOrd="0" presId="urn:microsoft.com/office/officeart/2005/8/layout/orgChart1"/>
    <dgm:cxn modelId="{3A48FBE7-801E-47FF-8FD4-B13D22EFDE65}" type="presParOf" srcId="{C62DFC7E-5AD2-456E-A4D8-815232BCA743}" destId="{B5923921-DEB4-4275-982B-A4ED5FFC364C}" srcOrd="4" destOrd="0" presId="urn:microsoft.com/office/officeart/2005/8/layout/orgChart1"/>
    <dgm:cxn modelId="{00B7AA9F-1132-47CB-8446-2A49FC101954}" type="presParOf" srcId="{C62DFC7E-5AD2-456E-A4D8-815232BCA743}" destId="{49C4033C-BA6E-439D-A688-5DC3C3B6D97D}" srcOrd="5" destOrd="0" presId="urn:microsoft.com/office/officeart/2005/8/layout/orgChart1"/>
    <dgm:cxn modelId="{380D98B5-6466-424C-8E68-61742C769600}" type="presParOf" srcId="{49C4033C-BA6E-439D-A688-5DC3C3B6D97D}" destId="{546D4866-2E93-4EC4-B554-880F12DC88E7}" srcOrd="0" destOrd="0" presId="urn:microsoft.com/office/officeart/2005/8/layout/orgChart1"/>
    <dgm:cxn modelId="{82743B41-4706-430C-A531-3FFB9F134CB1}" type="presParOf" srcId="{546D4866-2E93-4EC4-B554-880F12DC88E7}" destId="{7B673F8C-BB16-4082-87E2-859D86546250}" srcOrd="0" destOrd="0" presId="urn:microsoft.com/office/officeart/2005/8/layout/orgChart1"/>
    <dgm:cxn modelId="{59FD2015-85B8-4A00-B395-40F053BED9DA}" type="presParOf" srcId="{546D4866-2E93-4EC4-B554-880F12DC88E7}" destId="{8512D008-4DC1-479D-9AAD-B3E391B7A45A}" srcOrd="1" destOrd="0" presId="urn:microsoft.com/office/officeart/2005/8/layout/orgChart1"/>
    <dgm:cxn modelId="{ED1849D8-8B8E-4B89-BA5A-9C4FCDC95283}" type="presParOf" srcId="{49C4033C-BA6E-439D-A688-5DC3C3B6D97D}" destId="{54557880-BA43-4E7F-BE06-E27DE95441E0}" srcOrd="1" destOrd="0" presId="urn:microsoft.com/office/officeart/2005/8/layout/orgChart1"/>
    <dgm:cxn modelId="{5E5E854A-0923-4C69-ADE4-23FAF8C389DD}" type="presParOf" srcId="{49C4033C-BA6E-439D-A688-5DC3C3B6D97D}" destId="{4D386ADF-5DF6-4472-8217-A7F7BC110F83}" srcOrd="2" destOrd="0" presId="urn:microsoft.com/office/officeart/2005/8/layout/orgChart1"/>
    <dgm:cxn modelId="{D4EFE895-96FD-4ACF-BE5A-CC08BA82CF96}" type="presParOf" srcId="{C62DFC7E-5AD2-456E-A4D8-815232BCA743}" destId="{85925897-9192-47D9-9C66-8D1A3341A54D}" srcOrd="6" destOrd="0" presId="urn:microsoft.com/office/officeart/2005/8/layout/orgChart1"/>
    <dgm:cxn modelId="{6106CCA0-8B04-4680-B836-69FCAD7D6EC7}" type="presParOf" srcId="{C62DFC7E-5AD2-456E-A4D8-815232BCA743}" destId="{9825FEF7-4D02-4B67-86DB-263B6F99C9A1}" srcOrd="7" destOrd="0" presId="urn:microsoft.com/office/officeart/2005/8/layout/orgChart1"/>
    <dgm:cxn modelId="{1AE08178-A369-4D36-8CAE-43B6D2703F71}" type="presParOf" srcId="{9825FEF7-4D02-4B67-86DB-263B6F99C9A1}" destId="{158495A5-B2BC-4D14-AF6D-410D6534C22A}" srcOrd="0" destOrd="0" presId="urn:microsoft.com/office/officeart/2005/8/layout/orgChart1"/>
    <dgm:cxn modelId="{B755CCF5-7B64-4E54-B525-16F09ACF204D}" type="presParOf" srcId="{158495A5-B2BC-4D14-AF6D-410D6534C22A}" destId="{8FC4B6E8-1F94-452B-A31F-0846A767F0D5}" srcOrd="0" destOrd="0" presId="urn:microsoft.com/office/officeart/2005/8/layout/orgChart1"/>
    <dgm:cxn modelId="{DECBFBEA-56DA-4A17-A4A7-C0C7465C7DD5}" type="presParOf" srcId="{158495A5-B2BC-4D14-AF6D-410D6534C22A}" destId="{E32DB667-8444-4F81-8376-FCB540278E1B}" srcOrd="1" destOrd="0" presId="urn:microsoft.com/office/officeart/2005/8/layout/orgChart1"/>
    <dgm:cxn modelId="{3C2C8BA6-E821-46ED-AE90-4F053B9BD9C9}" type="presParOf" srcId="{9825FEF7-4D02-4B67-86DB-263B6F99C9A1}" destId="{74506649-2FD7-43A6-8CBB-621A361B841D}" srcOrd="1" destOrd="0" presId="urn:microsoft.com/office/officeart/2005/8/layout/orgChart1"/>
    <dgm:cxn modelId="{C47AAE4F-6A59-47E3-B4D8-E543036CF812}" type="presParOf" srcId="{74506649-2FD7-43A6-8CBB-621A361B841D}" destId="{A40B5A7E-C13B-42B1-8CE8-41CB4D25AB24}" srcOrd="0" destOrd="0" presId="urn:microsoft.com/office/officeart/2005/8/layout/orgChart1"/>
    <dgm:cxn modelId="{31BB8C96-60EE-4DED-8C2B-E9E060BD615B}" type="presParOf" srcId="{74506649-2FD7-43A6-8CBB-621A361B841D}" destId="{48975C8A-3BB9-4473-BA37-07FA1F6EC627}" srcOrd="1" destOrd="0" presId="urn:microsoft.com/office/officeart/2005/8/layout/orgChart1"/>
    <dgm:cxn modelId="{543A188A-4555-4C38-B40B-50F441214537}" type="presParOf" srcId="{48975C8A-3BB9-4473-BA37-07FA1F6EC627}" destId="{33E2C666-C0DD-4E2D-A2B6-AE65A88E1DEF}" srcOrd="0" destOrd="0" presId="urn:microsoft.com/office/officeart/2005/8/layout/orgChart1"/>
    <dgm:cxn modelId="{96B5EB57-315E-4E6B-A318-47B8204D146E}" type="presParOf" srcId="{33E2C666-C0DD-4E2D-A2B6-AE65A88E1DEF}" destId="{27F1D001-0213-4B10-A7E6-BD74D8C961DB}" srcOrd="0" destOrd="0" presId="urn:microsoft.com/office/officeart/2005/8/layout/orgChart1"/>
    <dgm:cxn modelId="{89DC60A2-2E1C-4621-BA3A-E04787E5239C}" type="presParOf" srcId="{33E2C666-C0DD-4E2D-A2B6-AE65A88E1DEF}" destId="{B75BE452-9C89-42A2-A888-865DF9653EBE}" srcOrd="1" destOrd="0" presId="urn:microsoft.com/office/officeart/2005/8/layout/orgChart1"/>
    <dgm:cxn modelId="{338C5493-7F96-4E73-AF52-08AC7C23E9FB}" type="presParOf" srcId="{48975C8A-3BB9-4473-BA37-07FA1F6EC627}" destId="{AE49F7BE-184D-4EE0-8C16-33C73965E921}" srcOrd="1" destOrd="0" presId="urn:microsoft.com/office/officeart/2005/8/layout/orgChart1"/>
    <dgm:cxn modelId="{1503FD6E-B1EA-4B30-B5B2-8C65317EFB77}" type="presParOf" srcId="{48975C8A-3BB9-4473-BA37-07FA1F6EC627}" destId="{261272CF-6057-4677-9BD7-BB13D3466941}" srcOrd="2" destOrd="0" presId="urn:microsoft.com/office/officeart/2005/8/layout/orgChart1"/>
    <dgm:cxn modelId="{E6361FFE-6B15-444B-A1C2-8E906316061B}" type="presParOf" srcId="{74506649-2FD7-43A6-8CBB-621A361B841D}" destId="{53E75999-CB6C-4725-80B6-3693DACC417D}" srcOrd="2" destOrd="0" presId="urn:microsoft.com/office/officeart/2005/8/layout/orgChart1"/>
    <dgm:cxn modelId="{EDE9BB4C-B051-459F-8121-9971AB2C30BA}" type="presParOf" srcId="{74506649-2FD7-43A6-8CBB-621A361B841D}" destId="{0DBA8784-FA16-49F5-89DE-FC800C6FCCDF}" srcOrd="3" destOrd="0" presId="urn:microsoft.com/office/officeart/2005/8/layout/orgChart1"/>
    <dgm:cxn modelId="{CBC3167D-63C4-4EF7-9A12-92E5A227843A}" type="presParOf" srcId="{0DBA8784-FA16-49F5-89DE-FC800C6FCCDF}" destId="{DC27380E-3A0D-4CEE-857B-80C646A6035D}" srcOrd="0" destOrd="0" presId="urn:microsoft.com/office/officeart/2005/8/layout/orgChart1"/>
    <dgm:cxn modelId="{D314B7F0-83B3-461B-AA46-213BC607DD67}" type="presParOf" srcId="{DC27380E-3A0D-4CEE-857B-80C646A6035D}" destId="{86DB84DA-B38C-47EB-9BF2-ADC66D252DB5}" srcOrd="0" destOrd="0" presId="urn:microsoft.com/office/officeart/2005/8/layout/orgChart1"/>
    <dgm:cxn modelId="{BB64BE9D-1FD2-4BF0-A22D-5DCB45C44A94}" type="presParOf" srcId="{DC27380E-3A0D-4CEE-857B-80C646A6035D}" destId="{B2E51C94-5508-4EB1-81F8-6736AB561574}" srcOrd="1" destOrd="0" presId="urn:microsoft.com/office/officeart/2005/8/layout/orgChart1"/>
    <dgm:cxn modelId="{D618600B-42BE-4520-9562-2F6761167401}" type="presParOf" srcId="{0DBA8784-FA16-49F5-89DE-FC800C6FCCDF}" destId="{39C37D99-7BA7-4A5B-8662-B1F389476BB9}" srcOrd="1" destOrd="0" presId="urn:microsoft.com/office/officeart/2005/8/layout/orgChart1"/>
    <dgm:cxn modelId="{9A9EBCD9-09FF-4D76-97C1-8C0018D22903}" type="presParOf" srcId="{0DBA8784-FA16-49F5-89DE-FC800C6FCCDF}" destId="{C64247E6-1C72-4814-BD31-D043C0574CCD}" srcOrd="2" destOrd="0" presId="urn:microsoft.com/office/officeart/2005/8/layout/orgChart1"/>
    <dgm:cxn modelId="{CB82F4A0-87F2-4A48-B8FC-D640662A0C1A}" type="presParOf" srcId="{74506649-2FD7-43A6-8CBB-621A361B841D}" destId="{2B8BC9B3-1248-42B2-9560-FA22BECD5DC3}" srcOrd="4" destOrd="0" presId="urn:microsoft.com/office/officeart/2005/8/layout/orgChart1"/>
    <dgm:cxn modelId="{76DD9DA5-091A-420F-A3E4-2461A1BBD770}" type="presParOf" srcId="{74506649-2FD7-43A6-8CBB-621A361B841D}" destId="{315A0318-7682-48E7-83AB-4927527925A0}" srcOrd="5" destOrd="0" presId="urn:microsoft.com/office/officeart/2005/8/layout/orgChart1"/>
    <dgm:cxn modelId="{3D4D1A8C-CEF3-4D3A-912B-5BD1E0584035}" type="presParOf" srcId="{315A0318-7682-48E7-83AB-4927527925A0}" destId="{44714F26-2F56-475A-9869-8FAB328C5749}" srcOrd="0" destOrd="0" presId="urn:microsoft.com/office/officeart/2005/8/layout/orgChart1"/>
    <dgm:cxn modelId="{B6466B51-0BE7-4DA2-853A-D1DC6C791BE8}" type="presParOf" srcId="{44714F26-2F56-475A-9869-8FAB328C5749}" destId="{08D8826D-B49B-4CE7-B542-6A4AA411344C}" srcOrd="0" destOrd="0" presId="urn:microsoft.com/office/officeart/2005/8/layout/orgChart1"/>
    <dgm:cxn modelId="{949B25BF-6826-4F94-87F9-B35E5854898E}" type="presParOf" srcId="{44714F26-2F56-475A-9869-8FAB328C5749}" destId="{C849C59E-430F-4DC7-92F0-85690DADFE57}" srcOrd="1" destOrd="0" presId="urn:microsoft.com/office/officeart/2005/8/layout/orgChart1"/>
    <dgm:cxn modelId="{4BDA75D1-CCC3-48AC-9BB0-DDF04CB68F03}" type="presParOf" srcId="{315A0318-7682-48E7-83AB-4927527925A0}" destId="{7152B519-7DCE-4B9E-8F07-E1499B93F05D}" srcOrd="1" destOrd="0" presId="urn:microsoft.com/office/officeart/2005/8/layout/orgChart1"/>
    <dgm:cxn modelId="{AE577BF7-4B4D-437D-9281-F15D40B64CC3}" type="presParOf" srcId="{315A0318-7682-48E7-83AB-4927527925A0}" destId="{33F06845-E4A3-4DDA-88DB-CC19F0FF856A}" srcOrd="2" destOrd="0" presId="urn:microsoft.com/office/officeart/2005/8/layout/orgChart1"/>
    <dgm:cxn modelId="{BCD96798-1B09-4A27-91B1-8CF842796577}" type="presParOf" srcId="{74506649-2FD7-43A6-8CBB-621A361B841D}" destId="{2FA0DD30-A1A6-4B69-A6AC-FFB2749150BF}" srcOrd="6" destOrd="0" presId="urn:microsoft.com/office/officeart/2005/8/layout/orgChart1"/>
    <dgm:cxn modelId="{561D59B4-3F63-426D-A545-4D1D7A25152D}" type="presParOf" srcId="{74506649-2FD7-43A6-8CBB-621A361B841D}" destId="{BEDD9DCB-3097-4CD7-903B-6EDAC8395B42}" srcOrd="7" destOrd="0" presId="urn:microsoft.com/office/officeart/2005/8/layout/orgChart1"/>
    <dgm:cxn modelId="{79C49BD3-59BF-47D8-B416-243219324A33}" type="presParOf" srcId="{BEDD9DCB-3097-4CD7-903B-6EDAC8395B42}" destId="{2DC1CB39-B24B-4077-8B11-D629DDB3D180}" srcOrd="0" destOrd="0" presId="urn:microsoft.com/office/officeart/2005/8/layout/orgChart1"/>
    <dgm:cxn modelId="{3C81C182-3CE5-4C6B-B83F-7E6725102798}" type="presParOf" srcId="{2DC1CB39-B24B-4077-8B11-D629DDB3D180}" destId="{FE058435-4ED2-438E-A8A3-E3ED822A14A4}" srcOrd="0" destOrd="0" presId="urn:microsoft.com/office/officeart/2005/8/layout/orgChart1"/>
    <dgm:cxn modelId="{7A6D9D17-9EE4-4DBE-86EC-3B22B012852A}" type="presParOf" srcId="{2DC1CB39-B24B-4077-8B11-D629DDB3D180}" destId="{60640C86-6F28-47B8-9760-E70BC4B58FA4}" srcOrd="1" destOrd="0" presId="urn:microsoft.com/office/officeart/2005/8/layout/orgChart1"/>
    <dgm:cxn modelId="{ADD940F1-A811-4D93-B1A9-2E8E7BDB1737}" type="presParOf" srcId="{BEDD9DCB-3097-4CD7-903B-6EDAC8395B42}" destId="{6FA10B21-53A1-446A-BA10-F1491531BA54}" srcOrd="1" destOrd="0" presId="urn:microsoft.com/office/officeart/2005/8/layout/orgChart1"/>
    <dgm:cxn modelId="{C1044B88-FE85-44C4-AC20-5044AAB1F703}" type="presParOf" srcId="{BEDD9DCB-3097-4CD7-903B-6EDAC8395B42}" destId="{7C2A31A2-A3C8-4588-A3ED-2EA7C2400690}" srcOrd="2" destOrd="0" presId="urn:microsoft.com/office/officeart/2005/8/layout/orgChart1"/>
    <dgm:cxn modelId="{67F9BE55-D5A8-448C-8072-75819EF5B77F}" type="presParOf" srcId="{74506649-2FD7-43A6-8CBB-621A361B841D}" destId="{13B4ABFA-319F-41D8-B8BB-F831D4FE9D92}" srcOrd="8" destOrd="0" presId="urn:microsoft.com/office/officeart/2005/8/layout/orgChart1"/>
    <dgm:cxn modelId="{DFBB08EB-256B-4F32-93ED-0832F161489C}" type="presParOf" srcId="{74506649-2FD7-43A6-8CBB-621A361B841D}" destId="{B2291E17-3123-4AE9-8CC3-8AFCBFE5303E}" srcOrd="9" destOrd="0" presId="urn:microsoft.com/office/officeart/2005/8/layout/orgChart1"/>
    <dgm:cxn modelId="{D9BB6E36-511E-4C99-84F8-3660C7D30BF7}" type="presParOf" srcId="{B2291E17-3123-4AE9-8CC3-8AFCBFE5303E}" destId="{52CDF682-FD61-4958-A8EC-02D3C6C173AC}" srcOrd="0" destOrd="0" presId="urn:microsoft.com/office/officeart/2005/8/layout/orgChart1"/>
    <dgm:cxn modelId="{5FE940E5-55B9-4A09-8AFD-D8D52F349700}" type="presParOf" srcId="{52CDF682-FD61-4958-A8EC-02D3C6C173AC}" destId="{39CDC897-12ED-4F14-BAD7-53BEA53876A3}" srcOrd="0" destOrd="0" presId="urn:microsoft.com/office/officeart/2005/8/layout/orgChart1"/>
    <dgm:cxn modelId="{33B533A6-29DB-45A0-868B-7BF6AFFDF15B}" type="presParOf" srcId="{52CDF682-FD61-4958-A8EC-02D3C6C173AC}" destId="{A2C7BFC5-3DE2-4ADF-8BC4-7C701692AA29}" srcOrd="1" destOrd="0" presId="urn:microsoft.com/office/officeart/2005/8/layout/orgChart1"/>
    <dgm:cxn modelId="{4B596D05-DE61-4BDB-A431-190A2C65B6B6}" type="presParOf" srcId="{B2291E17-3123-4AE9-8CC3-8AFCBFE5303E}" destId="{3F52A69A-93F2-4698-B90C-72A227DD07E1}" srcOrd="1" destOrd="0" presId="urn:microsoft.com/office/officeart/2005/8/layout/orgChart1"/>
    <dgm:cxn modelId="{3BA42D21-36C9-4A59-AD55-BDC4E6CE395C}" type="presParOf" srcId="{B2291E17-3123-4AE9-8CC3-8AFCBFE5303E}" destId="{C79E9C3B-AE3B-4E1C-B183-620B772FB1F0}" srcOrd="2" destOrd="0" presId="urn:microsoft.com/office/officeart/2005/8/layout/orgChart1"/>
    <dgm:cxn modelId="{EF063FD7-2478-46BA-AF06-202C9E8355F6}" type="presParOf" srcId="{9825FEF7-4D02-4B67-86DB-263B6F99C9A1}" destId="{314993E1-9D92-4B48-999E-FC3C4826B658}" srcOrd="2" destOrd="0" presId="urn:microsoft.com/office/officeart/2005/8/layout/orgChart1"/>
    <dgm:cxn modelId="{5BDDC7AD-F8BD-49A5-B9B6-9B586E59906F}" type="presParOf" srcId="{EF19798C-061C-4B6B-A20F-1F2E6DAD32C2}" destId="{FCD82964-B3EF-4D7B-B88D-845A2CF6BC43}" srcOrd="2" destOrd="0" presId="urn:microsoft.com/office/officeart/2005/8/layout/orgChart1"/>
    <dgm:cxn modelId="{3B57D140-9A4A-47B5-9F4F-3E2E00A97C67}" type="presParOf" srcId="{C01DD135-A965-4F48-A2EA-DE44F8E901C5}" destId="{D620D935-C4FE-4C2A-8FF9-862301B0B87A}" srcOrd="2" destOrd="0" presId="urn:microsoft.com/office/officeart/2005/8/layout/orgChart1"/>
    <dgm:cxn modelId="{EC3D4003-8C68-4DED-B936-68C0565A1AA3}" type="presParOf" srcId="{C01DD135-A965-4F48-A2EA-DE44F8E901C5}" destId="{63218865-2408-4AE3-8BAB-0105EAF20892}" srcOrd="3" destOrd="0" presId="urn:microsoft.com/office/officeart/2005/8/layout/orgChart1"/>
    <dgm:cxn modelId="{90024EC1-D0B6-4E1F-85DE-E3D8B8113679}" type="presParOf" srcId="{63218865-2408-4AE3-8BAB-0105EAF20892}" destId="{2C070FA6-53B0-426C-89A9-F028D306D6DD}" srcOrd="0" destOrd="0" presId="urn:microsoft.com/office/officeart/2005/8/layout/orgChart1"/>
    <dgm:cxn modelId="{5131250B-BDBA-42DB-B856-BFFF80CFB507}" type="presParOf" srcId="{2C070FA6-53B0-426C-89A9-F028D306D6DD}" destId="{44DBB774-0B2C-4B64-8016-ACD7D31A1684}" srcOrd="0" destOrd="0" presId="urn:microsoft.com/office/officeart/2005/8/layout/orgChart1"/>
    <dgm:cxn modelId="{D9E822B4-22F7-4E63-B1F8-6E57C942D031}" type="presParOf" srcId="{2C070FA6-53B0-426C-89A9-F028D306D6DD}" destId="{6D1ACCCD-0072-4D4B-8FE8-FE2224BAAE12}" srcOrd="1" destOrd="0" presId="urn:microsoft.com/office/officeart/2005/8/layout/orgChart1"/>
    <dgm:cxn modelId="{77764979-9001-4C55-AEF7-898566040757}" type="presParOf" srcId="{63218865-2408-4AE3-8BAB-0105EAF20892}" destId="{842DD956-DE49-4E16-806D-432868CA6D27}" srcOrd="1" destOrd="0" presId="urn:microsoft.com/office/officeart/2005/8/layout/orgChart1"/>
    <dgm:cxn modelId="{940E90E7-6DEB-4AEB-AB62-5D3955930952}" type="presParOf" srcId="{842DD956-DE49-4E16-806D-432868CA6D27}" destId="{0914D5AA-1046-4BA9-89AC-3485CCAB050A}" srcOrd="0" destOrd="0" presId="urn:microsoft.com/office/officeart/2005/8/layout/orgChart1"/>
    <dgm:cxn modelId="{897B5597-49DA-4729-BE13-20FA581F08A5}" type="presParOf" srcId="{842DD956-DE49-4E16-806D-432868CA6D27}" destId="{EC9474AC-EBF9-45AA-BF43-41558B1ACA26}" srcOrd="1" destOrd="0" presId="urn:microsoft.com/office/officeart/2005/8/layout/orgChart1"/>
    <dgm:cxn modelId="{A8B10B5F-A9D7-4D11-A4F8-9EF7386F741D}" type="presParOf" srcId="{EC9474AC-EBF9-45AA-BF43-41558B1ACA26}" destId="{DF6A5C15-E926-4ACB-80AB-8025841F3780}" srcOrd="0" destOrd="0" presId="urn:microsoft.com/office/officeart/2005/8/layout/orgChart1"/>
    <dgm:cxn modelId="{E6555ED3-DA7A-4D3C-8FE5-C831D936616B}" type="presParOf" srcId="{DF6A5C15-E926-4ACB-80AB-8025841F3780}" destId="{3064DE4E-6C23-40FD-9AF5-F6EE5FC896C7}" srcOrd="0" destOrd="0" presId="urn:microsoft.com/office/officeart/2005/8/layout/orgChart1"/>
    <dgm:cxn modelId="{D98970D2-3C22-488B-BADB-E2DFC5516665}" type="presParOf" srcId="{DF6A5C15-E926-4ACB-80AB-8025841F3780}" destId="{FA2CEB85-1461-45CF-927D-E3ECDA3140FE}" srcOrd="1" destOrd="0" presId="urn:microsoft.com/office/officeart/2005/8/layout/orgChart1"/>
    <dgm:cxn modelId="{0F61400D-089B-46DA-958F-245FD0A6B926}" type="presParOf" srcId="{EC9474AC-EBF9-45AA-BF43-41558B1ACA26}" destId="{38690637-E6B4-4ABA-90E2-A8EAFB1D541F}" srcOrd="1" destOrd="0" presId="urn:microsoft.com/office/officeart/2005/8/layout/orgChart1"/>
    <dgm:cxn modelId="{C53EE82C-A433-401B-8B74-EC10159FCFA5}" type="presParOf" srcId="{EC9474AC-EBF9-45AA-BF43-41558B1ACA26}" destId="{66B566D8-9778-4F76-8830-83F3A7F3F9EE}" srcOrd="2" destOrd="0" presId="urn:microsoft.com/office/officeart/2005/8/layout/orgChart1"/>
    <dgm:cxn modelId="{E038A5D3-AC8E-4B2C-B197-F0008BD703D5}" type="presParOf" srcId="{842DD956-DE49-4E16-806D-432868CA6D27}" destId="{679583FC-EF3D-440D-ABEA-C5BC2C2AF884}" srcOrd="2" destOrd="0" presId="urn:microsoft.com/office/officeart/2005/8/layout/orgChart1"/>
    <dgm:cxn modelId="{8F1A648E-45E6-4886-A3C4-F74B269E5CC6}" type="presParOf" srcId="{842DD956-DE49-4E16-806D-432868CA6D27}" destId="{D177358E-D793-45CC-8C79-59A5091135F4}" srcOrd="3" destOrd="0" presId="urn:microsoft.com/office/officeart/2005/8/layout/orgChart1"/>
    <dgm:cxn modelId="{EB40C244-7CF7-4B2E-A8CC-0C2AA9AE9378}" type="presParOf" srcId="{D177358E-D793-45CC-8C79-59A5091135F4}" destId="{9434CB90-6CAE-47D9-998E-BF7A1103F992}" srcOrd="0" destOrd="0" presId="urn:microsoft.com/office/officeart/2005/8/layout/orgChart1"/>
    <dgm:cxn modelId="{74B5D526-2E55-44C3-BA63-BA80F217E6FB}" type="presParOf" srcId="{9434CB90-6CAE-47D9-998E-BF7A1103F992}" destId="{257FFB8C-A1FF-4197-A717-13A20C6B8C5D}" srcOrd="0" destOrd="0" presId="urn:microsoft.com/office/officeart/2005/8/layout/orgChart1"/>
    <dgm:cxn modelId="{21A292F0-2657-48DE-AC01-A9A94EF1E161}" type="presParOf" srcId="{9434CB90-6CAE-47D9-998E-BF7A1103F992}" destId="{7BEF2768-1621-46C8-9ED8-83E7E73AD515}" srcOrd="1" destOrd="0" presId="urn:microsoft.com/office/officeart/2005/8/layout/orgChart1"/>
    <dgm:cxn modelId="{72837376-CD6F-487E-9172-2143F319CAAC}" type="presParOf" srcId="{D177358E-D793-45CC-8C79-59A5091135F4}" destId="{A4269CC3-C5ED-46FB-AD5A-2B2BB46BB760}" srcOrd="1" destOrd="0" presId="urn:microsoft.com/office/officeart/2005/8/layout/orgChart1"/>
    <dgm:cxn modelId="{CE4A9475-FAA4-48D4-8D9D-117A5902BB7A}" type="presParOf" srcId="{D177358E-D793-45CC-8C79-59A5091135F4}" destId="{AAF6C3B1-F08A-4382-B63F-6B6840890711}" srcOrd="2" destOrd="0" presId="urn:microsoft.com/office/officeart/2005/8/layout/orgChart1"/>
    <dgm:cxn modelId="{74BE1AEB-6BC6-4762-9157-9610A8EE6871}" type="presParOf" srcId="{63218865-2408-4AE3-8BAB-0105EAF20892}" destId="{62DF8C6D-61E3-4A6E-9323-C5A3342B5DF1}" srcOrd="2" destOrd="0" presId="urn:microsoft.com/office/officeart/2005/8/layout/orgChart1"/>
    <dgm:cxn modelId="{295F4704-9856-4FE4-8DC5-AE27DFA1D0D5}" type="presParOf" srcId="{C01DD135-A965-4F48-A2EA-DE44F8E901C5}" destId="{7E24BEC3-B1A4-4077-AB4E-01C063AFE7C6}" srcOrd="4" destOrd="0" presId="urn:microsoft.com/office/officeart/2005/8/layout/orgChart1"/>
    <dgm:cxn modelId="{8D2AE71F-2B1D-454B-9E5C-E00C1BB74F60}" type="presParOf" srcId="{C01DD135-A965-4F48-A2EA-DE44F8E901C5}" destId="{F4AC3E92-7463-4386-B120-4130F481BF53}" srcOrd="5" destOrd="0" presId="urn:microsoft.com/office/officeart/2005/8/layout/orgChart1"/>
    <dgm:cxn modelId="{849FF6AA-CFB9-4B9D-9435-775BC9ABF88B}" type="presParOf" srcId="{F4AC3E92-7463-4386-B120-4130F481BF53}" destId="{6718E2FB-ED06-4B85-AE55-5F3F3BF1B526}" srcOrd="0" destOrd="0" presId="urn:microsoft.com/office/officeart/2005/8/layout/orgChart1"/>
    <dgm:cxn modelId="{E5E4AF0A-DB5B-41FD-A242-B8A16C3826AE}" type="presParOf" srcId="{6718E2FB-ED06-4B85-AE55-5F3F3BF1B526}" destId="{C84406F3-3C62-4FE9-A29F-BF66ED4E9ED6}" srcOrd="0" destOrd="0" presId="urn:microsoft.com/office/officeart/2005/8/layout/orgChart1"/>
    <dgm:cxn modelId="{AF14672C-0FA3-4D1D-BECF-6A071930ACA4}" type="presParOf" srcId="{6718E2FB-ED06-4B85-AE55-5F3F3BF1B526}" destId="{250FA359-35F0-46BF-AC25-B450E6F5D6CD}" srcOrd="1" destOrd="0" presId="urn:microsoft.com/office/officeart/2005/8/layout/orgChart1"/>
    <dgm:cxn modelId="{68006BE2-64BD-4829-AB5B-8847117448C7}" type="presParOf" srcId="{F4AC3E92-7463-4386-B120-4130F481BF53}" destId="{53D2DE4D-46A8-46D6-AFDF-23CD52DF1551}" srcOrd="1" destOrd="0" presId="urn:microsoft.com/office/officeart/2005/8/layout/orgChart1"/>
    <dgm:cxn modelId="{86FF461F-64FB-477D-A22C-F53F5E753542}" type="presParOf" srcId="{F4AC3E92-7463-4386-B120-4130F481BF53}" destId="{BBE6EC15-CF5A-4006-9DC3-7B5BAA50E23C}" srcOrd="2" destOrd="0" presId="urn:microsoft.com/office/officeart/2005/8/layout/orgChart1"/>
    <dgm:cxn modelId="{44734D19-449B-44FC-A2D9-E33080ACA86A}" type="presParOf" srcId="{9DC04E31-9F63-4E11-8DC1-9E45343D3FAE}" destId="{04F7402B-BCDE-4D3B-987E-B306989A715F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E24BEC3-B1A4-4077-AB4E-01C063AFE7C6}">
      <dsp:nvSpPr>
        <dsp:cNvPr id="0" name=""/>
        <dsp:cNvSpPr/>
      </dsp:nvSpPr>
      <dsp:spPr>
        <a:xfrm>
          <a:off x="3824541" y="336369"/>
          <a:ext cx="1422993" cy="1411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561"/>
              </a:lnTo>
              <a:lnTo>
                <a:pt x="1422993" y="70561"/>
              </a:lnTo>
              <a:lnTo>
                <a:pt x="1422993" y="141123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9583FC-EF3D-440D-ABEA-C5BC2C2AF884}">
      <dsp:nvSpPr>
        <dsp:cNvPr id="0" name=""/>
        <dsp:cNvSpPr/>
      </dsp:nvSpPr>
      <dsp:spPr>
        <a:xfrm>
          <a:off x="4165589" y="813501"/>
          <a:ext cx="100802" cy="7862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86258"/>
              </a:lnTo>
              <a:lnTo>
                <a:pt x="100802" y="786258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914D5AA-1046-4BA9-89AC-3485CCAB050A}">
      <dsp:nvSpPr>
        <dsp:cNvPr id="0" name=""/>
        <dsp:cNvSpPr/>
      </dsp:nvSpPr>
      <dsp:spPr>
        <a:xfrm>
          <a:off x="4165589" y="813501"/>
          <a:ext cx="100802" cy="3091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09127"/>
              </a:lnTo>
              <a:lnTo>
                <a:pt x="100802" y="309127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620D935-C4FE-4C2A-8FF9-862301B0B87A}">
      <dsp:nvSpPr>
        <dsp:cNvPr id="0" name=""/>
        <dsp:cNvSpPr/>
      </dsp:nvSpPr>
      <dsp:spPr>
        <a:xfrm>
          <a:off x="3824541" y="336369"/>
          <a:ext cx="609854" cy="1411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561"/>
              </a:lnTo>
              <a:lnTo>
                <a:pt x="609854" y="70561"/>
              </a:lnTo>
              <a:lnTo>
                <a:pt x="609854" y="141123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3B4ABFA-319F-41D8-B8BB-F831D4FE9D92}">
      <dsp:nvSpPr>
        <dsp:cNvPr id="0" name=""/>
        <dsp:cNvSpPr/>
      </dsp:nvSpPr>
      <dsp:spPr>
        <a:xfrm>
          <a:off x="3352450" y="1290632"/>
          <a:ext cx="100802" cy="221765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17651"/>
              </a:lnTo>
              <a:lnTo>
                <a:pt x="100802" y="2217651"/>
              </a:lnTo>
            </a:path>
          </a:pathLst>
        </a:custGeom>
        <a:noFill/>
        <a:ln w="1270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FA0DD30-A1A6-4B69-A6AC-FFB2749150BF}">
      <dsp:nvSpPr>
        <dsp:cNvPr id="0" name=""/>
        <dsp:cNvSpPr/>
      </dsp:nvSpPr>
      <dsp:spPr>
        <a:xfrm>
          <a:off x="3352450" y="1290632"/>
          <a:ext cx="100802" cy="17405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40520"/>
              </a:lnTo>
              <a:lnTo>
                <a:pt x="100802" y="1740520"/>
              </a:lnTo>
            </a:path>
          </a:pathLst>
        </a:custGeom>
        <a:noFill/>
        <a:ln w="1270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8BC9B3-1248-42B2-9560-FA22BECD5DC3}">
      <dsp:nvSpPr>
        <dsp:cNvPr id="0" name=""/>
        <dsp:cNvSpPr/>
      </dsp:nvSpPr>
      <dsp:spPr>
        <a:xfrm>
          <a:off x="3352450" y="1290632"/>
          <a:ext cx="100802" cy="12633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3389"/>
              </a:lnTo>
              <a:lnTo>
                <a:pt x="100802" y="1263389"/>
              </a:lnTo>
            </a:path>
          </a:pathLst>
        </a:custGeom>
        <a:noFill/>
        <a:ln w="1270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3E75999-CB6C-4725-80B6-3693DACC417D}">
      <dsp:nvSpPr>
        <dsp:cNvPr id="0" name=""/>
        <dsp:cNvSpPr/>
      </dsp:nvSpPr>
      <dsp:spPr>
        <a:xfrm>
          <a:off x="3352450" y="1290632"/>
          <a:ext cx="100802" cy="7862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86258"/>
              </a:lnTo>
              <a:lnTo>
                <a:pt x="100802" y="786258"/>
              </a:lnTo>
            </a:path>
          </a:pathLst>
        </a:custGeom>
        <a:noFill/>
        <a:ln w="1270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0B5A7E-C13B-42B1-8CE8-41CB4D25AB24}">
      <dsp:nvSpPr>
        <dsp:cNvPr id="0" name=""/>
        <dsp:cNvSpPr/>
      </dsp:nvSpPr>
      <dsp:spPr>
        <a:xfrm>
          <a:off x="3352450" y="1290632"/>
          <a:ext cx="100802" cy="3091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09127"/>
              </a:lnTo>
              <a:lnTo>
                <a:pt x="100802" y="309127"/>
              </a:lnTo>
            </a:path>
          </a:pathLst>
        </a:custGeom>
        <a:noFill/>
        <a:ln w="1270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5925897-9192-47D9-9C66-8D1A3341A54D}">
      <dsp:nvSpPr>
        <dsp:cNvPr id="0" name=""/>
        <dsp:cNvSpPr/>
      </dsp:nvSpPr>
      <dsp:spPr>
        <a:xfrm>
          <a:off x="2401548" y="813501"/>
          <a:ext cx="1219708" cy="1411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561"/>
              </a:lnTo>
              <a:lnTo>
                <a:pt x="1219708" y="70561"/>
              </a:lnTo>
              <a:lnTo>
                <a:pt x="1219708" y="141123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923921-DEB4-4275-982B-A4ED5FFC364C}">
      <dsp:nvSpPr>
        <dsp:cNvPr id="0" name=""/>
        <dsp:cNvSpPr/>
      </dsp:nvSpPr>
      <dsp:spPr>
        <a:xfrm>
          <a:off x="2401548" y="813501"/>
          <a:ext cx="406569" cy="1411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0561"/>
              </a:lnTo>
              <a:lnTo>
                <a:pt x="406569" y="70561"/>
              </a:lnTo>
              <a:lnTo>
                <a:pt x="406569" y="141123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658FEA8-5CC4-4410-8759-3260A197C4D9}">
      <dsp:nvSpPr>
        <dsp:cNvPr id="0" name=""/>
        <dsp:cNvSpPr/>
      </dsp:nvSpPr>
      <dsp:spPr>
        <a:xfrm>
          <a:off x="1994979" y="813501"/>
          <a:ext cx="406569" cy="141123"/>
        </a:xfrm>
        <a:custGeom>
          <a:avLst/>
          <a:gdLst/>
          <a:ahLst/>
          <a:cxnLst/>
          <a:rect l="0" t="0" r="0" b="0"/>
          <a:pathLst>
            <a:path>
              <a:moveTo>
                <a:pt x="406569" y="0"/>
              </a:moveTo>
              <a:lnTo>
                <a:pt x="406569" y="70561"/>
              </a:lnTo>
              <a:lnTo>
                <a:pt x="0" y="70561"/>
              </a:lnTo>
              <a:lnTo>
                <a:pt x="0" y="141123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BD341A5-8F38-4E53-B944-581F0CD9EDE6}">
      <dsp:nvSpPr>
        <dsp:cNvPr id="0" name=""/>
        <dsp:cNvSpPr/>
      </dsp:nvSpPr>
      <dsp:spPr>
        <a:xfrm>
          <a:off x="913033" y="1290632"/>
          <a:ext cx="100802" cy="7862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86258"/>
              </a:lnTo>
              <a:lnTo>
                <a:pt x="100802" y="786258"/>
              </a:lnTo>
            </a:path>
          </a:pathLst>
        </a:custGeom>
        <a:noFill/>
        <a:ln w="1270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D2C5BEC-7D69-48B3-A3E2-1EF2935AC490}">
      <dsp:nvSpPr>
        <dsp:cNvPr id="0" name=""/>
        <dsp:cNvSpPr/>
      </dsp:nvSpPr>
      <dsp:spPr>
        <a:xfrm>
          <a:off x="913033" y="1290632"/>
          <a:ext cx="100802" cy="3091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09127"/>
              </a:lnTo>
              <a:lnTo>
                <a:pt x="100802" y="309127"/>
              </a:lnTo>
            </a:path>
          </a:pathLst>
        </a:custGeom>
        <a:noFill/>
        <a:ln w="12700" cap="flat" cmpd="sng" algn="ctr">
          <a:solidFill>
            <a:schemeClr val="accent6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A947866-083C-43D3-90C9-C4CA659D8D19}">
      <dsp:nvSpPr>
        <dsp:cNvPr id="0" name=""/>
        <dsp:cNvSpPr/>
      </dsp:nvSpPr>
      <dsp:spPr>
        <a:xfrm>
          <a:off x="1181840" y="813501"/>
          <a:ext cx="1219708" cy="141123"/>
        </a:xfrm>
        <a:custGeom>
          <a:avLst/>
          <a:gdLst/>
          <a:ahLst/>
          <a:cxnLst/>
          <a:rect l="0" t="0" r="0" b="0"/>
          <a:pathLst>
            <a:path>
              <a:moveTo>
                <a:pt x="1219708" y="0"/>
              </a:moveTo>
              <a:lnTo>
                <a:pt x="1219708" y="70561"/>
              </a:lnTo>
              <a:lnTo>
                <a:pt x="0" y="70561"/>
              </a:lnTo>
              <a:lnTo>
                <a:pt x="0" y="141123"/>
              </a:lnTo>
            </a:path>
          </a:pathLst>
        </a:custGeom>
        <a:noFill/>
        <a:ln w="12700" cap="flat" cmpd="sng" algn="ctr">
          <a:solidFill>
            <a:schemeClr val="accent5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E5CFDD8-CE8D-4FE5-B58E-32B8449F4D5F}">
      <dsp:nvSpPr>
        <dsp:cNvPr id="0" name=""/>
        <dsp:cNvSpPr/>
      </dsp:nvSpPr>
      <dsp:spPr>
        <a:xfrm>
          <a:off x="2401548" y="336369"/>
          <a:ext cx="1422993" cy="141123"/>
        </a:xfrm>
        <a:custGeom>
          <a:avLst/>
          <a:gdLst/>
          <a:ahLst/>
          <a:cxnLst/>
          <a:rect l="0" t="0" r="0" b="0"/>
          <a:pathLst>
            <a:path>
              <a:moveTo>
                <a:pt x="1422993" y="0"/>
              </a:moveTo>
              <a:lnTo>
                <a:pt x="1422993" y="70561"/>
              </a:lnTo>
              <a:lnTo>
                <a:pt x="0" y="70561"/>
              </a:lnTo>
              <a:lnTo>
                <a:pt x="0" y="141123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D9EB421-D07C-4666-9ABE-7BA01E07C1DF}">
      <dsp:nvSpPr>
        <dsp:cNvPr id="0" name=""/>
        <dsp:cNvSpPr/>
      </dsp:nvSpPr>
      <dsp:spPr>
        <a:xfrm>
          <a:off x="3488533" y="362"/>
          <a:ext cx="672015" cy="336007"/>
        </a:xfrm>
        <a:prstGeom prst="rect">
          <a:avLst/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2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Machine Learning</a:t>
          </a:r>
        </a:p>
      </dsp:txBody>
      <dsp:txXfrm>
        <a:off x="3488533" y="362"/>
        <a:ext cx="672015" cy="336007"/>
      </dsp:txXfrm>
    </dsp:sp>
    <dsp:sp modelId="{5E68DBA1-C87B-4801-AAB2-5B91E5FAD424}">
      <dsp:nvSpPr>
        <dsp:cNvPr id="0" name=""/>
        <dsp:cNvSpPr/>
      </dsp:nvSpPr>
      <dsp:spPr>
        <a:xfrm>
          <a:off x="2065540" y="477493"/>
          <a:ext cx="672015" cy="336007"/>
        </a:xfrm>
        <a:prstGeom prst="rect">
          <a:avLst/>
        </a:prstGeom>
        <a:gradFill rotWithShape="0">
          <a:gsLst>
            <a:gs pos="0">
              <a:schemeClr val="accent4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4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4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b="0" i="0" kern="1200"/>
            <a:t>Supervised</a:t>
          </a:r>
          <a:endParaRPr lang="en-IN" sz="700" kern="1200"/>
        </a:p>
      </dsp:txBody>
      <dsp:txXfrm>
        <a:off x="2065540" y="477493"/>
        <a:ext cx="672015" cy="336007"/>
      </dsp:txXfrm>
    </dsp:sp>
    <dsp:sp modelId="{68D2C0D9-AE06-482A-B28F-FA968D218130}">
      <dsp:nvSpPr>
        <dsp:cNvPr id="0" name=""/>
        <dsp:cNvSpPr/>
      </dsp:nvSpPr>
      <dsp:spPr>
        <a:xfrm>
          <a:off x="845832" y="954624"/>
          <a:ext cx="672015" cy="336007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Regression</a:t>
          </a:r>
        </a:p>
      </dsp:txBody>
      <dsp:txXfrm>
        <a:off x="845832" y="954624"/>
        <a:ext cx="672015" cy="336007"/>
      </dsp:txXfrm>
    </dsp:sp>
    <dsp:sp modelId="{4C4FA247-814C-4D0D-A135-C8B866064E76}">
      <dsp:nvSpPr>
        <dsp:cNvPr id="0" name=""/>
        <dsp:cNvSpPr/>
      </dsp:nvSpPr>
      <dsp:spPr>
        <a:xfrm>
          <a:off x="1013836" y="1431755"/>
          <a:ext cx="672015" cy="336007"/>
        </a:xfrm>
        <a:prstGeom prst="rect">
          <a:avLst/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b="0" i="0" kern="1200"/>
            <a:t>Linear</a:t>
          </a:r>
          <a:endParaRPr lang="en-IN" sz="700" kern="1200"/>
        </a:p>
      </dsp:txBody>
      <dsp:txXfrm>
        <a:off x="1013836" y="1431755"/>
        <a:ext cx="672015" cy="336007"/>
      </dsp:txXfrm>
    </dsp:sp>
    <dsp:sp modelId="{E2377C35-DEB6-4538-8967-51ACA8109D56}">
      <dsp:nvSpPr>
        <dsp:cNvPr id="0" name=""/>
        <dsp:cNvSpPr/>
      </dsp:nvSpPr>
      <dsp:spPr>
        <a:xfrm>
          <a:off x="1013836" y="1908886"/>
          <a:ext cx="672015" cy="336007"/>
        </a:xfrm>
        <a:prstGeom prst="rect">
          <a:avLst/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Polynomial	</a:t>
          </a:r>
        </a:p>
      </dsp:txBody>
      <dsp:txXfrm>
        <a:off x="1013836" y="1908886"/>
        <a:ext cx="672015" cy="336007"/>
      </dsp:txXfrm>
    </dsp:sp>
    <dsp:sp modelId="{D4198D51-3860-4230-BC17-5CD3AB544545}">
      <dsp:nvSpPr>
        <dsp:cNvPr id="0" name=""/>
        <dsp:cNvSpPr/>
      </dsp:nvSpPr>
      <dsp:spPr>
        <a:xfrm>
          <a:off x="1658971" y="954624"/>
          <a:ext cx="672015" cy="336007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Decision Tree</a:t>
          </a:r>
        </a:p>
      </dsp:txBody>
      <dsp:txXfrm>
        <a:off x="1658971" y="954624"/>
        <a:ext cx="672015" cy="336007"/>
      </dsp:txXfrm>
    </dsp:sp>
    <dsp:sp modelId="{7B673F8C-BB16-4082-87E2-859D86546250}">
      <dsp:nvSpPr>
        <dsp:cNvPr id="0" name=""/>
        <dsp:cNvSpPr/>
      </dsp:nvSpPr>
      <dsp:spPr>
        <a:xfrm>
          <a:off x="2472110" y="954624"/>
          <a:ext cx="672015" cy="336007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Random Forest</a:t>
          </a:r>
        </a:p>
      </dsp:txBody>
      <dsp:txXfrm>
        <a:off x="2472110" y="954624"/>
        <a:ext cx="672015" cy="336007"/>
      </dsp:txXfrm>
    </dsp:sp>
    <dsp:sp modelId="{8FC4B6E8-1F94-452B-A31F-0846A767F0D5}">
      <dsp:nvSpPr>
        <dsp:cNvPr id="0" name=""/>
        <dsp:cNvSpPr/>
      </dsp:nvSpPr>
      <dsp:spPr>
        <a:xfrm>
          <a:off x="3285249" y="954624"/>
          <a:ext cx="672015" cy="336007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Classification</a:t>
          </a:r>
        </a:p>
      </dsp:txBody>
      <dsp:txXfrm>
        <a:off x="3285249" y="954624"/>
        <a:ext cx="672015" cy="336007"/>
      </dsp:txXfrm>
    </dsp:sp>
    <dsp:sp modelId="{27F1D001-0213-4B10-A7E6-BD74D8C961DB}">
      <dsp:nvSpPr>
        <dsp:cNvPr id="0" name=""/>
        <dsp:cNvSpPr/>
      </dsp:nvSpPr>
      <dsp:spPr>
        <a:xfrm>
          <a:off x="3453253" y="1431755"/>
          <a:ext cx="672015" cy="336007"/>
        </a:xfrm>
        <a:prstGeom prst="rect">
          <a:avLst/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KNN</a:t>
          </a:r>
        </a:p>
      </dsp:txBody>
      <dsp:txXfrm>
        <a:off x="3453253" y="1431755"/>
        <a:ext cx="672015" cy="336007"/>
      </dsp:txXfrm>
    </dsp:sp>
    <dsp:sp modelId="{86DB84DA-B38C-47EB-9BF2-ADC66D252DB5}">
      <dsp:nvSpPr>
        <dsp:cNvPr id="0" name=""/>
        <dsp:cNvSpPr/>
      </dsp:nvSpPr>
      <dsp:spPr>
        <a:xfrm>
          <a:off x="3453253" y="1908886"/>
          <a:ext cx="672015" cy="336007"/>
        </a:xfrm>
        <a:prstGeom prst="rect">
          <a:avLst/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Trees</a:t>
          </a:r>
        </a:p>
      </dsp:txBody>
      <dsp:txXfrm>
        <a:off x="3453253" y="1908886"/>
        <a:ext cx="672015" cy="336007"/>
      </dsp:txXfrm>
    </dsp:sp>
    <dsp:sp modelId="{08D8826D-B49B-4CE7-B542-6A4AA411344C}">
      <dsp:nvSpPr>
        <dsp:cNvPr id="0" name=""/>
        <dsp:cNvSpPr/>
      </dsp:nvSpPr>
      <dsp:spPr>
        <a:xfrm>
          <a:off x="3453253" y="2386017"/>
          <a:ext cx="672015" cy="336007"/>
        </a:xfrm>
        <a:prstGeom prst="rect">
          <a:avLst/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Logistic Regression</a:t>
          </a:r>
        </a:p>
      </dsp:txBody>
      <dsp:txXfrm>
        <a:off x="3453253" y="2386017"/>
        <a:ext cx="672015" cy="336007"/>
      </dsp:txXfrm>
    </dsp:sp>
    <dsp:sp modelId="{FE058435-4ED2-438E-A8A3-E3ED822A14A4}">
      <dsp:nvSpPr>
        <dsp:cNvPr id="0" name=""/>
        <dsp:cNvSpPr/>
      </dsp:nvSpPr>
      <dsp:spPr>
        <a:xfrm>
          <a:off x="3453253" y="2863148"/>
          <a:ext cx="672015" cy="336007"/>
        </a:xfrm>
        <a:prstGeom prst="rect">
          <a:avLst/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Naïve-Bayes</a:t>
          </a:r>
        </a:p>
      </dsp:txBody>
      <dsp:txXfrm>
        <a:off x="3453253" y="2863148"/>
        <a:ext cx="672015" cy="336007"/>
      </dsp:txXfrm>
    </dsp:sp>
    <dsp:sp modelId="{39CDC897-12ED-4F14-BAD7-53BEA53876A3}">
      <dsp:nvSpPr>
        <dsp:cNvPr id="0" name=""/>
        <dsp:cNvSpPr/>
      </dsp:nvSpPr>
      <dsp:spPr>
        <a:xfrm>
          <a:off x="3453253" y="3340280"/>
          <a:ext cx="672015" cy="336007"/>
        </a:xfrm>
        <a:prstGeom prst="rect">
          <a:avLst/>
        </a:prstGeom>
        <a:gradFill rotWithShape="0">
          <a:gsLst>
            <a:gs pos="0">
              <a:schemeClr val="accent6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6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6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SVM( Support Vector Machine)</a:t>
          </a:r>
        </a:p>
      </dsp:txBody>
      <dsp:txXfrm>
        <a:off x="3453253" y="3340280"/>
        <a:ext cx="672015" cy="336007"/>
      </dsp:txXfrm>
    </dsp:sp>
    <dsp:sp modelId="{44DBB774-0B2C-4B64-8016-ACD7D31A1684}">
      <dsp:nvSpPr>
        <dsp:cNvPr id="0" name=""/>
        <dsp:cNvSpPr/>
      </dsp:nvSpPr>
      <dsp:spPr>
        <a:xfrm>
          <a:off x="4098388" y="477493"/>
          <a:ext cx="672015" cy="336007"/>
        </a:xfrm>
        <a:prstGeom prst="rect">
          <a:avLst/>
        </a:prstGeom>
        <a:gradFill rotWithShape="0">
          <a:gsLst>
            <a:gs pos="0">
              <a:schemeClr val="accent4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4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4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b="0" i="0" kern="1200"/>
            <a:t>UnSupervised</a:t>
          </a:r>
          <a:endParaRPr lang="en-IN" sz="700" kern="1200"/>
        </a:p>
      </dsp:txBody>
      <dsp:txXfrm>
        <a:off x="4098388" y="477493"/>
        <a:ext cx="672015" cy="336007"/>
      </dsp:txXfrm>
    </dsp:sp>
    <dsp:sp modelId="{3064DE4E-6C23-40FD-9AF5-F6EE5FC896C7}">
      <dsp:nvSpPr>
        <dsp:cNvPr id="0" name=""/>
        <dsp:cNvSpPr/>
      </dsp:nvSpPr>
      <dsp:spPr>
        <a:xfrm>
          <a:off x="4266392" y="954624"/>
          <a:ext cx="672015" cy="336007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Clustering</a:t>
          </a:r>
        </a:p>
      </dsp:txBody>
      <dsp:txXfrm>
        <a:off x="4266392" y="954624"/>
        <a:ext cx="672015" cy="336007"/>
      </dsp:txXfrm>
    </dsp:sp>
    <dsp:sp modelId="{257FFB8C-A1FF-4197-A717-13A20C6B8C5D}">
      <dsp:nvSpPr>
        <dsp:cNvPr id="0" name=""/>
        <dsp:cNvSpPr/>
      </dsp:nvSpPr>
      <dsp:spPr>
        <a:xfrm>
          <a:off x="4266392" y="1431755"/>
          <a:ext cx="672015" cy="336007"/>
        </a:xfrm>
        <a:prstGeom prst="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5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kern="1200"/>
            <a:t>Association</a:t>
          </a:r>
        </a:p>
      </dsp:txBody>
      <dsp:txXfrm>
        <a:off x="4266392" y="1431755"/>
        <a:ext cx="672015" cy="336007"/>
      </dsp:txXfrm>
    </dsp:sp>
    <dsp:sp modelId="{C84406F3-3C62-4FE9-A29F-BF66ED4E9ED6}">
      <dsp:nvSpPr>
        <dsp:cNvPr id="0" name=""/>
        <dsp:cNvSpPr/>
      </dsp:nvSpPr>
      <dsp:spPr>
        <a:xfrm>
          <a:off x="4911527" y="477493"/>
          <a:ext cx="672015" cy="336007"/>
        </a:xfrm>
        <a:prstGeom prst="rect">
          <a:avLst/>
        </a:prstGeom>
        <a:gradFill rotWithShape="0">
          <a:gsLst>
            <a:gs pos="0">
              <a:schemeClr val="accent4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4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4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445" tIns="4445" rIns="4445" bIns="4445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700" b="0" i="0" kern="1200"/>
            <a:t>ReInforced</a:t>
          </a:r>
          <a:endParaRPr lang="en-IN" sz="700" kern="1200"/>
        </a:p>
      </dsp:txBody>
      <dsp:txXfrm>
        <a:off x="4911527" y="477493"/>
        <a:ext cx="672015" cy="33600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3T22:17:22.61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23T22:14:37.907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8'0,"2"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30</Words>
  <Characters>171</Characters>
  <Application>Microsoft Office Word</Application>
  <DocSecurity>0</DocSecurity>
  <Lines>1</Lines>
  <Paragraphs>1</Paragraphs>
  <ScaleCrop>false</ScaleCrop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6</cp:revision>
  <dcterms:created xsi:type="dcterms:W3CDTF">2023-08-23T21:14:00Z</dcterms:created>
  <dcterms:modified xsi:type="dcterms:W3CDTF">2023-08-23T22:18:00Z</dcterms:modified>
</cp:coreProperties>
</file>